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4A0" w:firstRow="1" w:lastRow="0" w:firstColumn="1" w:lastColumn="0" w:noHBand="0" w:noVBand="1"/>
      </w:tblPr>
      <w:tblGrid>
        <w:gridCol w:w="5529"/>
        <w:gridCol w:w="5239"/>
      </w:tblGrid>
      <w:tr w:rsidR="005704F5" w:rsidRPr="005704F5" w14:paraId="0CFD9651" w14:textId="77777777" w:rsidTr="005704F5">
        <w:tc>
          <w:tcPr>
            <w:tcW w:w="5529" w:type="dxa"/>
            <w:hideMark/>
          </w:tcPr>
          <w:p w14:paraId="6ECD2BB9" w14:textId="77777777" w:rsidR="005704F5" w:rsidRPr="005704F5" w:rsidRDefault="005704F5">
            <w:pPr>
              <w:tabs>
                <w:tab w:val="left" w:pos="7960"/>
              </w:tabs>
              <w:spacing w:before="60"/>
              <w:ind w:hanging="16"/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lang w:val="en-US"/>
              </w:rPr>
            </w:pPr>
            <w:r w:rsidRPr="005704F5">
              <w:rPr>
                <w:rFonts w:asciiTheme="minorBidi" w:hAnsiTheme="minorBidi"/>
                <w:b/>
                <w:bCs/>
                <w:color w:val="BF9949"/>
                <w:sz w:val="32"/>
                <w:szCs w:val="32"/>
              </w:rPr>
              <w:t>Inspection Checklist for Waterbus – (36) passengers</w:t>
            </w:r>
          </w:p>
        </w:tc>
        <w:tc>
          <w:tcPr>
            <w:tcW w:w="5239" w:type="dxa"/>
            <w:hideMark/>
          </w:tcPr>
          <w:p w14:paraId="50133C50" w14:textId="77777777" w:rsidR="005704F5" w:rsidRPr="005704F5" w:rsidRDefault="005704F5">
            <w:pPr>
              <w:bidi/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lang w:bidi="ar-JO"/>
              </w:rPr>
            </w:pPr>
            <w:r w:rsidRPr="005704F5"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rtl/>
                <w:lang w:bidi="ar-JO"/>
              </w:rPr>
              <w:t>قائمة التفتيش للحافلات المائية – عدد الركاب (36)</w:t>
            </w:r>
          </w:p>
        </w:tc>
      </w:tr>
    </w:tbl>
    <w:tbl>
      <w:tblPr>
        <w:tblStyle w:val="TableGrid22"/>
        <w:bidiVisual/>
        <w:tblW w:w="0" w:type="dxa"/>
        <w:tblInd w:w="-28" w:type="dxa"/>
        <w:tblLayout w:type="fixed"/>
        <w:tblLook w:val="04A0" w:firstRow="1" w:lastRow="0" w:firstColumn="1" w:lastColumn="0" w:noHBand="0" w:noVBand="1"/>
      </w:tblPr>
      <w:tblGrid>
        <w:gridCol w:w="573"/>
        <w:gridCol w:w="7004"/>
        <w:gridCol w:w="1777"/>
        <w:gridCol w:w="709"/>
        <w:gridCol w:w="705"/>
      </w:tblGrid>
      <w:tr w:rsidR="005704F5" w:rsidRPr="005704F5" w14:paraId="20502087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77C5F50" w14:textId="77777777" w:rsidR="005704F5" w:rsidRPr="005704F5" w:rsidRDefault="005704F5">
            <w:pPr>
              <w:tabs>
                <w:tab w:val="center" w:pos="175"/>
              </w:tabs>
              <w:bidi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ab/>
              <w:t>م.</w:t>
            </w:r>
          </w:p>
          <w:p w14:paraId="7961819C" w14:textId="77777777" w:rsidR="005704F5" w:rsidRPr="005704F5" w:rsidRDefault="005704F5">
            <w:pPr>
              <w:bidi/>
              <w:jc w:val="both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CB64020" w14:textId="77777777" w:rsidR="005704F5" w:rsidRPr="005704F5" w:rsidRDefault="005704F5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وثائق والسجلات</w:t>
            </w:r>
          </w:p>
          <w:p w14:paraId="66C6C83D" w14:textId="77777777" w:rsidR="005704F5" w:rsidRPr="005704F5" w:rsidRDefault="005704F5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6"/>
                <w:szCs w:val="26"/>
                <w:rtl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  <w:t>Documents and Records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2FCCA56" w14:textId="77777777" w:rsidR="005704F5" w:rsidRPr="005704F5" w:rsidRDefault="005704F5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المتطلبات</w:t>
            </w:r>
          </w:p>
          <w:p w14:paraId="66EB40F2" w14:textId="77777777" w:rsidR="005704F5" w:rsidRPr="005704F5" w:rsidRDefault="005704F5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Cs w:val="20"/>
                <w:lang w:bidi="ar-JO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A277FEB" w14:textId="77777777" w:rsidR="005704F5" w:rsidRPr="005704F5" w:rsidRDefault="005704F5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08634BD1" w14:textId="77777777" w:rsidR="005704F5" w:rsidRPr="005704F5" w:rsidRDefault="005704F5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460448D" w14:textId="77777777" w:rsidR="005704F5" w:rsidRPr="005704F5" w:rsidRDefault="005704F5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5C32B4D4" w14:textId="77777777" w:rsidR="005704F5" w:rsidRPr="005704F5" w:rsidRDefault="005704F5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Cs w:val="20"/>
              </w:rPr>
              <w:t>No</w:t>
            </w:r>
          </w:p>
        </w:tc>
      </w:tr>
      <w:tr w:rsidR="005704F5" w:rsidRPr="005704F5" w14:paraId="4E217BEB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CFCAA05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1275754515" w:edGrp="everyone" w:colFirst="3" w:colLast="3"/>
            <w:permStart w:id="1046700069" w:edGrp="everyone" w:colFirst="4" w:colLast="4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  <w:t>1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134687" w14:textId="77777777" w:rsidR="005704F5" w:rsidRPr="005704F5" w:rsidRDefault="005704F5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ترخيص الوسيلة </w:t>
            </w:r>
          </w:p>
          <w:p w14:paraId="3285722D" w14:textId="77777777" w:rsidR="005704F5" w:rsidRPr="005704F5" w:rsidRDefault="005704F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</w:rPr>
              <w:t>Vessel license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79E69D" w14:textId="77777777" w:rsidR="005704F5" w:rsidRPr="005704F5" w:rsidRDefault="005704F5" w:rsidP="005704F5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90ECB4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00965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D57CCC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83164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0446457C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59BD018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1616452738" w:edGrp="everyone" w:colFirst="3" w:colLast="3"/>
            <w:permStart w:id="147071708" w:edGrp="everyone" w:colFirst="4" w:colLast="4"/>
            <w:permEnd w:id="1275754515"/>
            <w:permEnd w:id="1046700069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  <w:t>2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8B0DDE" w14:textId="77777777" w:rsidR="005704F5" w:rsidRPr="005704F5" w:rsidRDefault="005704F5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شهادة التطقيم الآمن </w:t>
            </w:r>
          </w:p>
          <w:p w14:paraId="72A0063D" w14:textId="77777777" w:rsidR="005704F5" w:rsidRPr="005704F5" w:rsidRDefault="005704F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  <w:sz w:val="24"/>
                <w:szCs w:val="24"/>
              </w:rPr>
              <w:t xml:space="preserve">Minimum safe manning certificate 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1C5776" w14:textId="77777777" w:rsidR="005704F5" w:rsidRPr="005704F5" w:rsidRDefault="005704F5" w:rsidP="005704F5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5402BD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54897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F9E154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14041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05E87C1D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6E46417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384137541" w:edGrp="everyone" w:colFirst="3" w:colLast="3"/>
            <w:permStart w:id="1227907520" w:edGrp="everyone" w:colFirst="4" w:colLast="4"/>
            <w:permEnd w:id="1616452738"/>
            <w:permEnd w:id="147071708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  <w:t>3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E0891E" w14:textId="77777777" w:rsidR="005704F5" w:rsidRPr="005704F5" w:rsidRDefault="005704F5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تراخيص الطاقم </w:t>
            </w:r>
          </w:p>
          <w:p w14:paraId="0AF917AC" w14:textId="77777777" w:rsidR="005704F5" w:rsidRPr="005704F5" w:rsidRDefault="005704F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</w:rPr>
              <w:t>Crew licenses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0DD7D0" w14:textId="77777777" w:rsidR="005704F5" w:rsidRPr="005704F5" w:rsidRDefault="005704F5" w:rsidP="005704F5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1CEE20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26865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E817DD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96435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104DDC48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2EE1DB5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611190484" w:edGrp="everyone" w:colFirst="3" w:colLast="3"/>
            <w:permStart w:id="2135050157" w:edGrp="everyone" w:colFirst="4" w:colLast="4"/>
            <w:permEnd w:id="384137541"/>
            <w:permEnd w:id="1227907520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  <w:t>4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F672EF" w14:textId="77777777" w:rsidR="005704F5" w:rsidRPr="005704F5" w:rsidRDefault="005704F5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الترخيص الراديوي</w:t>
            </w:r>
          </w:p>
          <w:p w14:paraId="60A40DEB" w14:textId="77777777" w:rsidR="005704F5" w:rsidRPr="005704F5" w:rsidRDefault="005704F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</w:rPr>
              <w:t>Radio license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B6DB12" w14:textId="77777777" w:rsidR="005704F5" w:rsidRPr="005704F5" w:rsidRDefault="005704F5" w:rsidP="005704F5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FF0E31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09339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D040AC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14562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57BEB771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60868D0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449865124" w:edGrp="everyone" w:colFirst="3" w:colLast="3"/>
            <w:permStart w:id="668615524" w:edGrp="everyone" w:colFirst="4" w:colLast="4"/>
            <w:permEnd w:id="611190484"/>
            <w:permEnd w:id="2135050157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  <w:t>5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A99EF2" w14:textId="77777777" w:rsidR="005704F5" w:rsidRPr="005704F5" w:rsidRDefault="005704F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كتيب الاتزان </w:t>
            </w:r>
          </w:p>
          <w:p w14:paraId="15438A46" w14:textId="77777777" w:rsidR="005704F5" w:rsidRPr="005704F5" w:rsidRDefault="005704F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  <w:sz w:val="24"/>
                <w:szCs w:val="24"/>
              </w:rPr>
              <w:t xml:space="preserve">Stability Booklet 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1C6988" w14:textId="77777777" w:rsidR="005704F5" w:rsidRPr="005704F5" w:rsidRDefault="005704F5" w:rsidP="005704F5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0978E5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74872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6FD803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130976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395630C5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A904769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1638013078" w:edGrp="everyone" w:colFirst="3" w:colLast="3"/>
            <w:permStart w:id="1641235445" w:edGrp="everyone" w:colFirst="4" w:colLast="4"/>
            <w:permEnd w:id="449865124"/>
            <w:permEnd w:id="668615524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  <w:t>6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106D6D" w14:textId="77777777" w:rsidR="005704F5" w:rsidRPr="005704F5" w:rsidRDefault="005704F5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جل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وسيلة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شاملا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>(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الرحلات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>-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حالة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الجو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والبحر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>-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الصيانة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والأعطال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>-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التزود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بالوقود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>)</w:t>
            </w:r>
          </w:p>
          <w:p w14:paraId="3D429FC0" w14:textId="77777777" w:rsidR="005704F5" w:rsidRPr="005704F5" w:rsidRDefault="005704F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</w:rPr>
              <w:t xml:space="preserve">Vessel logbook- </w:t>
            </w:r>
            <w:r w:rsidRPr="005704F5">
              <w:rPr>
                <w:rFonts w:asciiTheme="minorBidi" w:hAnsiTheme="minorBidi" w:cstheme="minorBidi"/>
                <w:sz w:val="16"/>
                <w:szCs w:val="16"/>
              </w:rPr>
              <w:t>includes;  trips, weather  state, maintenance &amp; defects  and fuel supply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F76895" w14:textId="77777777" w:rsidR="005704F5" w:rsidRPr="005704F5" w:rsidRDefault="005704F5" w:rsidP="005704F5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74022F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49386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8487B0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52942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2663E043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A99DA7F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1142696210" w:edGrp="everyone" w:colFirst="3" w:colLast="3"/>
            <w:permStart w:id="1430390816" w:edGrp="everyone" w:colFirst="4" w:colLast="4"/>
            <w:permEnd w:id="1638013078"/>
            <w:permEnd w:id="1641235445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  <w:t>7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600750" w14:textId="77777777" w:rsidR="005704F5" w:rsidRPr="005704F5" w:rsidRDefault="005704F5">
            <w:pPr>
              <w:bidi/>
              <w:rPr>
                <w:rFonts w:asciiTheme="minorBidi" w:hAnsiTheme="minorBidi" w:cstheme="minorBidi"/>
                <w:sz w:val="24"/>
                <w:szCs w:val="24"/>
                <w:lang w:bidi="ar-SA"/>
              </w:rPr>
            </w:pP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شهادة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>وفقا للائحة السلامة الخليجية إذا طول الوسيلة أكثر من 12 مترا</w:t>
            </w:r>
          </w:p>
          <w:p w14:paraId="6E056559" w14:textId="77777777" w:rsidR="005704F5" w:rsidRPr="005704F5" w:rsidRDefault="005704F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704F5">
              <w:rPr>
                <w:rFonts w:asciiTheme="minorBidi" w:hAnsiTheme="minorBidi" w:cstheme="minorBidi"/>
                <w:sz w:val="24"/>
                <w:szCs w:val="24"/>
              </w:rPr>
              <w:t xml:space="preserve">Safety certificate - </w:t>
            </w:r>
            <w:r w:rsidRPr="005704F5">
              <w:rPr>
                <w:rFonts w:asciiTheme="minorBidi" w:eastAsia="Calibri" w:hAnsiTheme="minorBidi" w:cstheme="minorBidi"/>
                <w:sz w:val="18"/>
                <w:szCs w:val="18"/>
              </w:rPr>
              <w:t>according to GCC safety code, if the vessel length is above 12m.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0DE6A4" w14:textId="77777777" w:rsidR="005704F5" w:rsidRPr="005704F5" w:rsidRDefault="005704F5" w:rsidP="005704F5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55FD38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63202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E00670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86844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1142696210"/>
      <w:permEnd w:id="1430390816"/>
      <w:tr w:rsidR="005704F5" w:rsidRPr="005704F5" w14:paraId="280D80A5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09F418E" w14:textId="77777777" w:rsidR="005704F5" w:rsidRPr="005704F5" w:rsidRDefault="005704F5">
            <w:pPr>
              <w:tabs>
                <w:tab w:val="center" w:pos="175"/>
              </w:tabs>
              <w:bidi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ab/>
              <w:t>م.</w:t>
            </w:r>
          </w:p>
          <w:p w14:paraId="58A2CEE8" w14:textId="77777777" w:rsidR="005704F5" w:rsidRPr="005704F5" w:rsidRDefault="005704F5">
            <w:pPr>
              <w:bidi/>
              <w:jc w:val="both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8E890D1" w14:textId="77777777" w:rsidR="005704F5" w:rsidRPr="005704F5" w:rsidRDefault="005704F5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الملاحة والاتصال</w:t>
            </w:r>
          </w:p>
          <w:p w14:paraId="0D088968" w14:textId="77777777" w:rsidR="005704F5" w:rsidRPr="005704F5" w:rsidRDefault="005704F5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6"/>
                <w:szCs w:val="26"/>
                <w:rtl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  <w:t>Navigation and Communication Equipment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1B8C086A" w14:textId="77777777" w:rsidR="005704F5" w:rsidRPr="005704F5" w:rsidRDefault="005704F5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المتطلبات</w:t>
            </w:r>
          </w:p>
          <w:p w14:paraId="662B95BC" w14:textId="77777777" w:rsidR="005704F5" w:rsidRPr="005704F5" w:rsidRDefault="005704F5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Cs w:val="20"/>
                <w:lang w:bidi="ar-JO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311C3539" w14:textId="77777777" w:rsidR="005704F5" w:rsidRPr="005704F5" w:rsidRDefault="005704F5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2232A313" w14:textId="77777777" w:rsidR="005704F5" w:rsidRPr="005704F5" w:rsidRDefault="005704F5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BA6E1CD" w14:textId="77777777" w:rsidR="005704F5" w:rsidRPr="005704F5" w:rsidRDefault="005704F5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1C313D68" w14:textId="77777777" w:rsidR="005704F5" w:rsidRPr="005704F5" w:rsidRDefault="005704F5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Cs w:val="20"/>
              </w:rPr>
              <w:t>No</w:t>
            </w:r>
          </w:p>
        </w:tc>
      </w:tr>
      <w:tr w:rsidR="005704F5" w:rsidRPr="005704F5" w14:paraId="480E9C0E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90D06D2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193158453" w:edGrp="everyone" w:colFirst="3" w:colLast="3"/>
            <w:permStart w:id="1139959419" w:edGrp="everyone" w:colFirst="4" w:colLast="4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  <w:t>1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CB67B3" w14:textId="77777777" w:rsidR="005704F5" w:rsidRPr="005704F5" w:rsidRDefault="005704F5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أنوار ملاحية </w:t>
            </w:r>
          </w:p>
          <w:p w14:paraId="5D562DD2" w14:textId="77777777" w:rsidR="005704F5" w:rsidRPr="005704F5" w:rsidRDefault="005704F5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</w:rPr>
              <w:t>Navigation lights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28AB6D" w14:textId="77777777" w:rsidR="005704F5" w:rsidRPr="005704F5" w:rsidRDefault="005704F5" w:rsidP="005704F5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456225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72475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D2EE59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64943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3EF5B4EA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385A91D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628774281" w:edGrp="everyone" w:colFirst="3" w:colLast="3"/>
            <w:permStart w:id="2083607657" w:edGrp="everyone" w:colFirst="4" w:colLast="4"/>
            <w:permEnd w:id="193158453"/>
            <w:permEnd w:id="1139959419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  <w:t>2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B5AA2E" w14:textId="77777777" w:rsidR="005704F5" w:rsidRPr="005704F5" w:rsidRDefault="005704F5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تصال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لاسلكي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794E8F3C" w14:textId="77777777" w:rsidR="005704F5" w:rsidRPr="005704F5" w:rsidRDefault="005704F5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highlight w:val="yellow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</w:rPr>
              <w:t>VHF radio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D9D98C" w14:textId="77777777" w:rsidR="005704F5" w:rsidRPr="005704F5" w:rsidRDefault="005704F5" w:rsidP="005704F5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7BA74E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144229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CE0DD7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75197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47E79504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32A5D9B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394605878" w:edGrp="everyone" w:colFirst="3" w:colLast="3"/>
            <w:permStart w:id="1095983705" w:edGrp="everyone" w:colFirst="4" w:colLast="4"/>
            <w:permEnd w:id="628774281"/>
            <w:permEnd w:id="2083607657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  <w:t>3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55F307" w14:textId="77777777" w:rsidR="005704F5" w:rsidRPr="005704F5" w:rsidRDefault="005704F5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نظام اتصال داخلي</w:t>
            </w:r>
          </w:p>
          <w:p w14:paraId="6B5926C9" w14:textId="77777777" w:rsidR="005704F5" w:rsidRPr="005704F5" w:rsidRDefault="005704F5">
            <w:pPr>
              <w:tabs>
                <w:tab w:val="left" w:pos="1690"/>
                <w:tab w:val="right" w:pos="7495"/>
              </w:tabs>
              <w:bidi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</w:rPr>
              <w:tab/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</w:rPr>
              <w:tab/>
              <w:t>Internal communication system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31E5A7" w14:textId="77777777" w:rsidR="005704F5" w:rsidRPr="005704F5" w:rsidRDefault="005704F5" w:rsidP="005704F5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442297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46083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EFDC69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6830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7FAFCD91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A4C9173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252593159" w:edGrp="everyone" w:colFirst="3" w:colLast="3"/>
            <w:permStart w:id="1700680351" w:edGrp="everyone" w:colFirst="4" w:colLast="4"/>
            <w:permEnd w:id="394605878"/>
            <w:permEnd w:id="1095983705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  <w:t>4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7497D6" w14:textId="77777777" w:rsidR="005704F5" w:rsidRPr="005704F5" w:rsidRDefault="005704F5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صافرة </w:t>
            </w:r>
          </w:p>
          <w:p w14:paraId="41F1A2EA" w14:textId="77777777" w:rsidR="005704F5" w:rsidRPr="005704F5" w:rsidRDefault="005704F5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Whistle 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03D15B" w14:textId="77777777" w:rsidR="005704F5" w:rsidRPr="005704F5" w:rsidRDefault="005704F5" w:rsidP="005704F5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8394E9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65724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F46412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62239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1B3C2A05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66E3B60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1720255843" w:edGrp="everyone" w:colFirst="3" w:colLast="3"/>
            <w:permStart w:id="1408793259" w:edGrp="everyone" w:colFirst="4" w:colLast="4"/>
            <w:permEnd w:id="252593159"/>
            <w:permEnd w:id="1700680351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  <w:t>5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E8838E" w14:textId="77777777" w:rsidR="005704F5" w:rsidRPr="005704F5" w:rsidRDefault="005704F5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جهاز تحديد المواقع</w:t>
            </w:r>
          </w:p>
          <w:p w14:paraId="7C0BA278" w14:textId="77777777" w:rsidR="005704F5" w:rsidRPr="005704F5" w:rsidRDefault="005704F5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</w:rPr>
              <w:t>GPS</w:t>
            </w:r>
          </w:p>
          <w:p w14:paraId="6564C529" w14:textId="77777777" w:rsidR="005704F5" w:rsidRPr="005704F5" w:rsidRDefault="005704F5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ECA191" w14:textId="77777777" w:rsidR="005704F5" w:rsidRPr="005704F5" w:rsidRDefault="005704F5" w:rsidP="005704F5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FF1230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3430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  <w:p w14:paraId="7169A575" w14:textId="77777777" w:rsidR="005704F5" w:rsidRPr="005704F5" w:rsidRDefault="005704F5">
            <w:pPr>
              <w:rPr>
                <w:rFonts w:asciiTheme="minorBidi" w:hAnsiTheme="minorBidi" w:cstheme="minorBidi"/>
              </w:rPr>
            </w:pPr>
          </w:p>
          <w:p w14:paraId="7CFD7A87" w14:textId="77777777" w:rsidR="005704F5" w:rsidRPr="005704F5" w:rsidRDefault="005704F5">
            <w:pPr>
              <w:rPr>
                <w:rFonts w:asciiTheme="minorBidi" w:hAnsiTheme="minorBidi" w:cstheme="minorBidi"/>
              </w:rPr>
            </w:pPr>
          </w:p>
          <w:p w14:paraId="23528528" w14:textId="77777777" w:rsidR="005704F5" w:rsidRPr="005704F5" w:rsidRDefault="005704F5">
            <w:pPr>
              <w:rPr>
                <w:rFonts w:asciiTheme="minorBidi" w:hAnsiTheme="minorBidi" w:cstheme="minorBidi"/>
              </w:rPr>
            </w:pP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CB099A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77409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70E256E3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E24C9D2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864883687" w:edGrp="everyone" w:colFirst="3" w:colLast="3"/>
            <w:permStart w:id="134879817" w:edGrp="everyone" w:colFirst="4" w:colLast="4"/>
            <w:permEnd w:id="1720255843"/>
            <w:permEnd w:id="1408793259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  <w:t>6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5F6C7C" w14:textId="77777777" w:rsidR="005704F5" w:rsidRPr="005704F5" w:rsidRDefault="005704F5">
            <w:pPr>
              <w:tabs>
                <w:tab w:val="left" w:pos="5249"/>
              </w:tabs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بوصلة مغناطيسية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ab/>
            </w:r>
          </w:p>
          <w:p w14:paraId="2BD199CE" w14:textId="77777777" w:rsidR="005704F5" w:rsidRPr="005704F5" w:rsidRDefault="005704F5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</w:rPr>
              <w:t>Magnetic Compass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0635A0" w14:textId="77777777" w:rsidR="005704F5" w:rsidRPr="005704F5" w:rsidRDefault="005704F5" w:rsidP="005704F5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440109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90207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E87BCE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80424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691648A2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62C467D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1648889001" w:edGrp="everyone" w:colFirst="3" w:colLast="3"/>
            <w:permStart w:id="2122395530" w:edGrp="everyone" w:colFirst="4" w:colLast="4"/>
            <w:permEnd w:id="864883687"/>
            <w:permEnd w:id="134879817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  <w:t>7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990559" w14:textId="77777777" w:rsidR="005704F5" w:rsidRPr="005704F5" w:rsidRDefault="005704F5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علم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دولة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لإمارات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ثبتا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بسارية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ذات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رتفاع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ناسب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على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سطح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186EFC4E" w14:textId="77777777" w:rsidR="005704F5" w:rsidRPr="005704F5" w:rsidRDefault="005704F5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</w:rPr>
              <w:t>UAE flag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D1EF0F" w14:textId="77777777" w:rsidR="005704F5" w:rsidRPr="005704F5" w:rsidRDefault="005704F5" w:rsidP="005704F5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CD1187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38993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264448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90645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18DFA898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6ED5DD3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1833000024" w:edGrp="everyone" w:colFirst="3" w:colLast="3"/>
            <w:permStart w:id="1946642338" w:edGrp="everyone" w:colFirst="4" w:colLast="4"/>
            <w:permEnd w:id="1648889001"/>
            <w:permEnd w:id="2122395530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rtl/>
                <w:lang w:bidi="ar-JO"/>
              </w:rPr>
              <w:t>8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351B81" w14:textId="77777777" w:rsidR="005704F5" w:rsidRPr="005704F5" w:rsidRDefault="005704F5">
            <w:pPr>
              <w:tabs>
                <w:tab w:val="left" w:pos="5143"/>
              </w:tabs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لأمن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والسلامة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لبحري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-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حسب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تطلبات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حرس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سواحل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ab/>
            </w:r>
          </w:p>
          <w:p w14:paraId="2F6CF204" w14:textId="77777777" w:rsidR="005704F5" w:rsidRPr="005704F5" w:rsidRDefault="005704F5">
            <w:pPr>
              <w:tabs>
                <w:tab w:val="left" w:pos="1832"/>
                <w:tab w:val="right" w:pos="7495"/>
              </w:tabs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5704F5">
              <w:rPr>
                <w:rFonts w:asciiTheme="minorBidi" w:eastAsia="Calibri" w:hAnsiTheme="minorBidi" w:cstheme="minorBidi"/>
              </w:rPr>
              <w:t xml:space="preserve">Maritime Safety and Security Transponder </w:t>
            </w:r>
            <w:r w:rsidRPr="005704F5">
              <w:rPr>
                <w:rFonts w:asciiTheme="minorBidi" w:eastAsia="Calibri" w:hAnsiTheme="minorBidi" w:cstheme="minorBidi"/>
                <w:sz w:val="18"/>
                <w:szCs w:val="18"/>
              </w:rPr>
              <w:t>–</w:t>
            </w:r>
            <w:r w:rsidRPr="005704F5">
              <w:rPr>
                <w:rFonts w:asciiTheme="minorBidi" w:eastAsia="Calibri" w:hAnsiTheme="minorBidi" w:cstheme="minorBidi"/>
                <w:szCs w:val="20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16"/>
                <w:szCs w:val="16"/>
              </w:rPr>
              <w:t>as required by the Coast Guard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8D483E" w14:textId="77777777" w:rsidR="005704F5" w:rsidRPr="005704F5" w:rsidRDefault="005704F5" w:rsidP="005704F5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191C43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02161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5DF07C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48162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1833000024"/>
      <w:permEnd w:id="1946642338"/>
      <w:tr w:rsidR="005704F5" w:rsidRPr="005704F5" w14:paraId="17645B21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57537B80" w14:textId="77777777" w:rsidR="005704F5" w:rsidRPr="005704F5" w:rsidRDefault="005704F5">
            <w:pPr>
              <w:tabs>
                <w:tab w:val="center" w:pos="175"/>
              </w:tabs>
              <w:bidi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ab/>
              <w:t>م.</w:t>
            </w:r>
          </w:p>
          <w:p w14:paraId="38B5C4C1" w14:textId="77777777" w:rsidR="005704F5" w:rsidRPr="005704F5" w:rsidRDefault="005704F5">
            <w:pPr>
              <w:bidi/>
              <w:jc w:val="both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3049DF21" w14:textId="77777777" w:rsidR="005704F5" w:rsidRPr="005704F5" w:rsidRDefault="005704F5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معدات</w:t>
            </w:r>
            <w:r w:rsidRPr="005704F5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السلامة</w:t>
            </w:r>
            <w:r w:rsidRPr="005704F5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والإنقاذ</w:t>
            </w:r>
            <w:r w:rsidRPr="005704F5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</w:p>
          <w:p w14:paraId="1D01C59D" w14:textId="77777777" w:rsidR="005704F5" w:rsidRPr="005704F5" w:rsidRDefault="005704F5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6"/>
                <w:szCs w:val="26"/>
                <w:rtl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  <w:t>Lifesaving Appliances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806DC98" w14:textId="77777777" w:rsidR="005704F5" w:rsidRPr="005704F5" w:rsidRDefault="005704F5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المتطلبات</w:t>
            </w:r>
          </w:p>
          <w:p w14:paraId="6A4994C6" w14:textId="77777777" w:rsidR="005704F5" w:rsidRPr="005704F5" w:rsidRDefault="005704F5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Cs w:val="20"/>
                <w:lang w:bidi="ar-JO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23DD5CCD" w14:textId="77777777" w:rsidR="005704F5" w:rsidRPr="005704F5" w:rsidRDefault="005704F5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7E3DFB63" w14:textId="77777777" w:rsidR="005704F5" w:rsidRPr="005704F5" w:rsidRDefault="005704F5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2AE1F9C8" w14:textId="77777777" w:rsidR="005704F5" w:rsidRPr="005704F5" w:rsidRDefault="005704F5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3A382807" w14:textId="77777777" w:rsidR="005704F5" w:rsidRPr="005704F5" w:rsidRDefault="005704F5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Cs w:val="20"/>
              </w:rPr>
              <w:t>No</w:t>
            </w:r>
          </w:p>
        </w:tc>
      </w:tr>
      <w:tr w:rsidR="005704F5" w:rsidRPr="005704F5" w14:paraId="23C1E51D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008B884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1765605664" w:edGrp="everyone" w:colFirst="3" w:colLast="3"/>
            <w:permStart w:id="2059342047" w:edGrp="everyone" w:colFirst="4" w:colLast="4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  <w:t>1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9B43EB" w14:textId="77777777" w:rsidR="005704F5" w:rsidRPr="005704F5" w:rsidRDefault="005704F5">
            <w:pPr>
              <w:bidi/>
              <w:rPr>
                <w:rFonts w:asciiTheme="minorBidi" w:hAnsiTheme="minorBidi" w:cstheme="minorBidi"/>
                <w:sz w:val="22"/>
              </w:rPr>
            </w:pP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مزودة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بصافرة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ومصدر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إنارة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لكل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شخص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04896F69" w14:textId="77777777" w:rsidR="005704F5" w:rsidRPr="005704F5" w:rsidRDefault="005704F5">
            <w:pPr>
              <w:tabs>
                <w:tab w:val="left" w:pos="2305"/>
                <w:tab w:val="right" w:pos="7495"/>
              </w:tabs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Lifejackets - </w:t>
            </w:r>
            <w:r w:rsidRPr="005704F5">
              <w:rPr>
                <w:rFonts w:asciiTheme="minorBidi" w:eastAsia="Calibri" w:hAnsiTheme="minorBidi" w:cstheme="minorBidi"/>
                <w:szCs w:val="20"/>
              </w:rPr>
              <w:t>with whistle and light for all personnel on-board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83B283" w14:textId="77777777" w:rsidR="005704F5" w:rsidRPr="005704F5" w:rsidRDefault="005704F5" w:rsidP="005704F5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641B3E" w14:textId="3F9AE623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91156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7B0D">
                  <w:rPr>
                    <w:rFonts w:ascii="MS Gothic" w:eastAsia="MS Gothic" w:hAnsi="MS Gothic" w:cstheme="minorBidi" w:hint="eastAsia"/>
                    <w:b/>
                    <w:bCs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75D038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87058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08989A06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07F622C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1481519519" w:edGrp="everyone" w:colFirst="3" w:colLast="3"/>
            <w:permStart w:id="957752183" w:edGrp="everyone" w:colFirst="4" w:colLast="4"/>
            <w:permEnd w:id="1765605664"/>
            <w:permEnd w:id="2059342047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rtl/>
                <w:lang w:bidi="ar-JO"/>
              </w:rPr>
              <w:lastRenderedPageBreak/>
              <w:t>2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E62D9F" w14:textId="77777777" w:rsidR="005704F5" w:rsidRPr="005704F5" w:rsidRDefault="005704F5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حتياطية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بنسبة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(10%)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زيادة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على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عدد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كلي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مصرح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به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4670D500" w14:textId="77777777" w:rsidR="005704F5" w:rsidRPr="005704F5" w:rsidRDefault="005704F5">
            <w:pPr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Spare Lifejackets 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-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</w:rPr>
              <w:t>(10%) in excess of the authorized total number.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</w:rPr>
              <w:tab/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A8293A" w14:textId="77777777" w:rsidR="005704F5" w:rsidRPr="005704F5" w:rsidRDefault="005704F5" w:rsidP="005704F5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429A2B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70007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214674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95927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675FB35F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1598F66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700790534" w:edGrp="everyone" w:colFirst="3" w:colLast="3"/>
            <w:permStart w:id="1298272755" w:edGrp="everyone" w:colFirst="4" w:colLast="4"/>
            <w:permEnd w:id="1481519519"/>
            <w:permEnd w:id="957752183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  <w:t>3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DF373D" w14:textId="77777777" w:rsidR="005704F5" w:rsidRPr="005704F5" w:rsidRDefault="005704F5">
            <w:pPr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للأطفال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حسب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عدد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أطفال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متواجدين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على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وسيلة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6556EA50" w14:textId="77777777" w:rsidR="005704F5" w:rsidRPr="005704F5" w:rsidRDefault="005704F5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Life jackets for children – </w:t>
            </w:r>
            <w:r w:rsidRPr="005704F5">
              <w:rPr>
                <w:rFonts w:asciiTheme="minorBidi" w:eastAsia="Calibri" w:hAnsiTheme="minorBidi" w:cstheme="minorBidi"/>
                <w:sz w:val="18"/>
                <w:szCs w:val="18"/>
              </w:rPr>
              <w:t>according to the number of children on the vessel.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67E005" w14:textId="77777777" w:rsidR="005704F5" w:rsidRPr="005704F5" w:rsidRDefault="005704F5" w:rsidP="005704F5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09FB4D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22457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FAB0DB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40545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2D6C2E31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D71406A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802974711" w:edGrp="everyone" w:colFirst="3" w:colLast="3"/>
            <w:permStart w:id="1190527274" w:edGrp="everyone" w:colFirst="4" w:colLast="4"/>
            <w:permEnd w:id="700790534"/>
            <w:permEnd w:id="1298272755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  <w:t>4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C11AD7" w14:textId="77777777" w:rsidR="005704F5" w:rsidRPr="005704F5" w:rsidRDefault="005704F5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طوق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زود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بمصدر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إنارة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ذاتي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اشتعال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</w:p>
          <w:p w14:paraId="772F9F5D" w14:textId="77777777" w:rsidR="005704F5" w:rsidRPr="005704F5" w:rsidRDefault="005704F5">
            <w:pPr>
              <w:tabs>
                <w:tab w:val="left" w:pos="1450"/>
                <w:tab w:val="right" w:pos="7495"/>
              </w:tabs>
              <w:bidi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</w:rPr>
              <w:tab/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</w:rPr>
              <w:tab/>
              <w:t xml:space="preserve">Lifebuoy - </w:t>
            </w:r>
            <w:r w:rsidRPr="005704F5">
              <w:rPr>
                <w:rFonts w:asciiTheme="minorBidi" w:eastAsia="Calibri" w:hAnsiTheme="minorBidi" w:cstheme="minorBidi"/>
                <w:szCs w:val="20"/>
              </w:rPr>
              <w:t>with self-ignition light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01BD40" w14:textId="77777777" w:rsidR="005704F5" w:rsidRPr="005704F5" w:rsidRDefault="005704F5" w:rsidP="005704F5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C633DD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14524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C0899E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80462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4F4B633F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A34E5B1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1025838925" w:edGrp="everyone" w:colFirst="3" w:colLast="3"/>
            <w:permStart w:id="2142592482" w:edGrp="everyone" w:colFirst="4" w:colLast="4"/>
            <w:permEnd w:id="802974711"/>
            <w:permEnd w:id="1190527274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  <w:t>5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5C939D" w14:textId="77777777" w:rsidR="005704F5" w:rsidRPr="005704F5" w:rsidRDefault="005704F5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طوق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تصل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بحبل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قابل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للطفو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</w:p>
          <w:p w14:paraId="5C97BF7B" w14:textId="77777777" w:rsidR="005704F5" w:rsidRPr="005704F5" w:rsidRDefault="005704F5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Lifebuoy - </w:t>
            </w:r>
            <w:r w:rsidRPr="005704F5">
              <w:rPr>
                <w:rFonts w:asciiTheme="minorBidi" w:eastAsia="Calibri" w:hAnsiTheme="minorBidi" w:cstheme="minorBidi"/>
                <w:szCs w:val="20"/>
              </w:rPr>
              <w:t xml:space="preserve">with buoyant line 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99BC88" w14:textId="77777777" w:rsidR="005704F5" w:rsidRPr="005704F5" w:rsidRDefault="005704F5" w:rsidP="005704F5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E287FE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1685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880C45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42399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4192C331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A2B39DC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959128135" w:edGrp="everyone" w:colFirst="3" w:colLast="3"/>
            <w:permStart w:id="1986820327" w:edGrp="everyone" w:colFirst="4" w:colLast="4"/>
            <w:permEnd w:id="1025838925"/>
            <w:permEnd w:id="2142592482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  <w:t>6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577BD3" w14:textId="77777777" w:rsidR="005704F5" w:rsidRPr="005704F5" w:rsidRDefault="005704F5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إشارات استغاثة مشاعل يدوية.</w:t>
            </w:r>
          </w:p>
          <w:p w14:paraId="42360B65" w14:textId="77777777" w:rsidR="005704F5" w:rsidRPr="005704F5" w:rsidRDefault="005704F5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</w:rPr>
              <w:t>Hand flares distress signals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5FEEF2" w14:textId="77777777" w:rsidR="005704F5" w:rsidRPr="005704F5" w:rsidRDefault="005704F5">
            <w:pPr>
              <w:bidi/>
              <w:jc w:val="center"/>
              <w:rPr>
                <w:rFonts w:asciiTheme="minorBidi" w:eastAsia="Calibri" w:hAnsiTheme="minorBidi" w:cstheme="minorBidi"/>
                <w:sz w:val="26"/>
                <w:szCs w:val="26"/>
                <w:rtl/>
              </w:rPr>
            </w:pPr>
            <w:r w:rsidRPr="005704F5">
              <w:rPr>
                <w:rFonts w:asciiTheme="minorBidi" w:eastAsia="Calibri" w:hAnsiTheme="minorBidi" w:cstheme="minorBidi"/>
                <w:sz w:val="26"/>
                <w:szCs w:val="26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5E77CE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61733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26F507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39539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54D12496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6570ABD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1349997545" w:edGrp="everyone" w:colFirst="3" w:colLast="3"/>
            <w:permStart w:id="1555569967" w:edGrp="everyone" w:colFirst="4" w:colLast="4"/>
            <w:permEnd w:id="959128135"/>
            <w:permEnd w:id="1986820327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  <w:t>7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43C9A1" w14:textId="77777777" w:rsidR="005704F5" w:rsidRPr="005704F5" w:rsidRDefault="005704F5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إشارات استغاثة دخانية.</w:t>
            </w:r>
          </w:p>
          <w:p w14:paraId="779AFE93" w14:textId="77777777" w:rsidR="005704F5" w:rsidRPr="005704F5" w:rsidRDefault="005704F5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</w:rPr>
              <w:t>Smoke distress signals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254C7C" w14:textId="77777777" w:rsidR="005704F5" w:rsidRPr="005704F5" w:rsidRDefault="005704F5">
            <w:pPr>
              <w:bidi/>
              <w:jc w:val="center"/>
              <w:rPr>
                <w:rFonts w:asciiTheme="minorBidi" w:eastAsia="Calibri" w:hAnsiTheme="minorBidi" w:cstheme="minorBidi"/>
                <w:sz w:val="26"/>
                <w:szCs w:val="26"/>
                <w:rtl/>
              </w:rPr>
            </w:pPr>
            <w:r w:rsidRPr="005704F5">
              <w:rPr>
                <w:rFonts w:asciiTheme="minorBidi" w:eastAsia="Calibri" w:hAnsiTheme="minorBidi" w:cstheme="minorBidi"/>
                <w:sz w:val="26"/>
                <w:szCs w:val="26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F3E6ED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03346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EEB638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84443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563B365D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6757FB2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195573656" w:edGrp="everyone" w:colFirst="3" w:colLast="3"/>
            <w:permStart w:id="1934167867" w:edGrp="everyone" w:colFirst="4" w:colLast="4"/>
            <w:permEnd w:id="1349997545"/>
            <w:permEnd w:id="1555569967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  <w:t>8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B0D231" w14:textId="77777777" w:rsidR="005704F5" w:rsidRPr="005704F5" w:rsidRDefault="005704F5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صندوق إسعافات أولية</w:t>
            </w:r>
          </w:p>
          <w:p w14:paraId="5E7C6576" w14:textId="77777777" w:rsidR="005704F5" w:rsidRPr="005704F5" w:rsidRDefault="005704F5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</w:rPr>
              <w:t>First aid box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4D3A87" w14:textId="77777777" w:rsidR="005704F5" w:rsidRPr="005704F5" w:rsidRDefault="005704F5" w:rsidP="005704F5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CB4500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85558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2309C9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3896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0CC39825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8A17F87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1220285786" w:edGrp="everyone" w:colFirst="3" w:colLast="3"/>
            <w:permStart w:id="463749021" w:edGrp="everyone" w:colFirst="4" w:colLast="4"/>
            <w:permEnd w:id="195573656"/>
            <w:permEnd w:id="1934167867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  <w:t>9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A62D8B" w14:textId="77777777" w:rsidR="005704F5" w:rsidRPr="005704F5" w:rsidRDefault="005704F5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مصباح يدوي مقاوم للماء</w:t>
            </w:r>
          </w:p>
          <w:p w14:paraId="502DFC9F" w14:textId="77777777" w:rsidR="005704F5" w:rsidRPr="005704F5" w:rsidRDefault="005704F5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Waterproof hand torch 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413269" w14:textId="77777777" w:rsidR="005704F5" w:rsidRPr="005704F5" w:rsidRDefault="005704F5" w:rsidP="005704F5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37A708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44068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0FC349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7677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218C089E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6B08800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1249451348" w:edGrp="everyone" w:colFirst="3" w:colLast="3"/>
            <w:permStart w:id="1010177179" w:edGrp="everyone" w:colFirst="4" w:colLast="4"/>
            <w:permEnd w:id="1220285786"/>
            <w:permEnd w:id="463749021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  <w:t>10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5E498E" w14:textId="77777777" w:rsidR="005704F5" w:rsidRPr="005704F5" w:rsidRDefault="005704F5">
            <w:pPr>
              <w:bidi/>
              <w:rPr>
                <w:rFonts w:asciiTheme="minorBidi" w:hAnsiTheme="minorBidi" w:cstheme="minorBidi"/>
                <w:szCs w:val="20"/>
              </w:rPr>
            </w:pP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خطط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نسخة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باللغتين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العربية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والإنجليزية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عند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مداخل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صالات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الركاب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>.</w:t>
            </w:r>
          </w:p>
          <w:p w14:paraId="2538B975" w14:textId="77777777" w:rsidR="005704F5" w:rsidRPr="005704F5" w:rsidRDefault="005704F5">
            <w:pPr>
              <w:tabs>
                <w:tab w:val="left" w:pos="1660"/>
                <w:tab w:val="right" w:pos="7495"/>
              </w:tabs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</w:rPr>
              <w:t>Safety Plan –</w:t>
            </w:r>
            <w:r w:rsidRPr="005704F5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r w:rsidRPr="005704F5">
              <w:rPr>
                <w:rFonts w:asciiTheme="minorBidi" w:hAnsiTheme="minorBidi" w:cstheme="minorBidi"/>
                <w:sz w:val="14"/>
                <w:szCs w:val="14"/>
              </w:rPr>
              <w:t>copy in Arabic and English posted at the entrance of passenger spaces.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2F9480" w14:textId="77777777" w:rsidR="005704F5" w:rsidRPr="005704F5" w:rsidRDefault="005704F5" w:rsidP="005704F5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60A18F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34990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22A11F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43720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7EE427FE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4334D86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1423446492" w:edGrp="everyone" w:colFirst="3" w:colLast="3"/>
            <w:permStart w:id="604594706" w:edGrp="everyone" w:colFirst="4" w:colLast="4"/>
            <w:permEnd w:id="1249451348"/>
            <w:permEnd w:id="1010177179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rtl/>
                <w:lang w:bidi="ar-JO"/>
              </w:rPr>
              <w:t>11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31C308" w14:textId="77777777" w:rsidR="005704F5" w:rsidRPr="005704F5" w:rsidRDefault="005704F5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طاقة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إرشادات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ركاب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نسخة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في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كل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قعد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باللغتين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عربية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والإنجليزية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. </w:t>
            </w:r>
          </w:p>
          <w:p w14:paraId="0313C9F9" w14:textId="77777777" w:rsidR="005704F5" w:rsidRPr="005704F5" w:rsidRDefault="005704F5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Passenger safety cards - </w:t>
            </w:r>
            <w:r w:rsidRPr="005704F5">
              <w:rPr>
                <w:rFonts w:asciiTheme="minorBidi" w:eastAsia="Calibri" w:hAnsiTheme="minorBidi" w:cstheme="minorBidi"/>
                <w:szCs w:val="20"/>
              </w:rPr>
              <w:t xml:space="preserve">copy for each seat </w:t>
            </w:r>
            <w:r w:rsidRPr="005704F5">
              <w:rPr>
                <w:rFonts w:asciiTheme="minorBidi" w:hAnsiTheme="minorBidi" w:cstheme="minorBidi"/>
                <w:szCs w:val="20"/>
              </w:rPr>
              <w:t>in Arabic and English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38148C" w14:textId="77777777" w:rsidR="005704F5" w:rsidRPr="005704F5" w:rsidRDefault="005704F5" w:rsidP="005704F5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791673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28510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5F3795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88190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57EC4C65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1DF2573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1078400849" w:edGrp="everyone" w:colFirst="3" w:colLast="3"/>
            <w:permStart w:id="1879966662" w:edGrp="everyone" w:colFirst="4" w:colLast="4"/>
            <w:permEnd w:id="1423446492"/>
            <w:permEnd w:id="604594706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rtl/>
                <w:lang w:bidi="ar-JO"/>
              </w:rPr>
              <w:t>12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AC6F17" w14:textId="77777777" w:rsidR="005704F5" w:rsidRPr="005704F5" w:rsidRDefault="005704F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ائحة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هام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نسخة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مهام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وتعليمات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السلامة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حالات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الطوارئ</w:t>
            </w:r>
          </w:p>
          <w:p w14:paraId="4A2E95AE" w14:textId="77777777" w:rsidR="005704F5" w:rsidRPr="005704F5" w:rsidRDefault="005704F5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  <w:sz w:val="24"/>
                <w:szCs w:val="24"/>
              </w:rPr>
              <w:t xml:space="preserve">Muster List- </w:t>
            </w:r>
            <w:r w:rsidRPr="005704F5">
              <w:rPr>
                <w:rFonts w:asciiTheme="minorBidi" w:hAnsiTheme="minorBidi" w:cstheme="minorBidi"/>
                <w:szCs w:val="20"/>
              </w:rPr>
              <w:t>Copy of safety tasks and instructions in emergency</w:t>
            </w:r>
            <w:r w:rsidRPr="005704F5">
              <w:rPr>
                <w:rFonts w:asciiTheme="minorBidi" w:hAnsiTheme="minorBidi" w:cstheme="minorBidi"/>
                <w:sz w:val="24"/>
                <w:szCs w:val="24"/>
              </w:rPr>
              <w:t xml:space="preserve">  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10342" w14:textId="77777777" w:rsidR="005704F5" w:rsidRPr="005704F5" w:rsidRDefault="005704F5" w:rsidP="005704F5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56ED05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43529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CF9DFA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56136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7FA81FE0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F3BB0F6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1497896646" w:edGrp="everyone" w:colFirst="3" w:colLast="3"/>
            <w:permStart w:id="282537026" w:edGrp="everyone" w:colFirst="4" w:colLast="4"/>
            <w:permEnd w:id="1078400849"/>
            <w:permEnd w:id="1879966662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rtl/>
                <w:lang w:bidi="ar-JO"/>
              </w:rPr>
              <w:t>13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0080EB" w14:textId="77777777" w:rsidR="005704F5" w:rsidRPr="005704F5" w:rsidRDefault="005704F5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أنوار للطوارئ </w:t>
            </w:r>
          </w:p>
          <w:p w14:paraId="3E5E9003" w14:textId="77777777" w:rsidR="005704F5" w:rsidRPr="005704F5" w:rsidRDefault="005704F5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</w:rPr>
              <w:t>Emergency lights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C7985C" w14:textId="77777777" w:rsidR="005704F5" w:rsidRPr="005704F5" w:rsidRDefault="005704F5" w:rsidP="005704F5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2CD006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39748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353E68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9459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16A83783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FDBDD91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966737458" w:edGrp="everyone" w:colFirst="3" w:colLast="3"/>
            <w:permStart w:id="1681807037" w:edGrp="everyone" w:colFirst="4" w:colLast="4"/>
            <w:permEnd w:id="1497896646"/>
            <w:permEnd w:id="282537026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rtl/>
                <w:lang w:bidi="ar-JO"/>
              </w:rPr>
              <w:t>14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CFF3FE" w14:textId="77777777" w:rsidR="005704F5" w:rsidRPr="005704F5" w:rsidRDefault="005704F5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مخرج للطوارئ </w:t>
            </w:r>
          </w:p>
          <w:p w14:paraId="24D03BE7" w14:textId="77777777" w:rsidR="005704F5" w:rsidRPr="005704F5" w:rsidRDefault="005704F5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</w:rPr>
              <w:t>Emergency escapes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96E495" w14:textId="77777777" w:rsidR="005704F5" w:rsidRPr="005704F5" w:rsidRDefault="005704F5" w:rsidP="005704F5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CC15E6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89818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70F65D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01966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32F1013B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E665B61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481914083" w:edGrp="everyone" w:colFirst="3" w:colLast="3"/>
            <w:permStart w:id="2062561823" w:edGrp="everyone" w:colFirst="4" w:colLast="4"/>
            <w:permEnd w:id="966737458"/>
            <w:permEnd w:id="1681807037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rtl/>
                <w:lang w:bidi="ar-JO"/>
              </w:rPr>
              <w:t>14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CC7A52" w14:textId="77777777" w:rsidR="005704F5" w:rsidRPr="005704F5" w:rsidRDefault="005704F5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رقام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طوارئ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نسخة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مكان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ظاهر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0A7D6CB7" w14:textId="77777777" w:rsidR="005704F5" w:rsidRPr="005704F5" w:rsidRDefault="005704F5">
            <w:pPr>
              <w:tabs>
                <w:tab w:val="left" w:pos="1465"/>
                <w:tab w:val="right" w:pos="7495"/>
              </w:tabs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5704F5">
              <w:rPr>
                <w:rFonts w:asciiTheme="minorBidi" w:hAnsiTheme="minorBidi" w:cstheme="minorBidi"/>
                <w:sz w:val="24"/>
                <w:szCs w:val="24"/>
              </w:rPr>
              <w:t xml:space="preserve">Emergency Numbers- </w:t>
            </w:r>
            <w:r w:rsidRPr="005704F5">
              <w:rPr>
                <w:rFonts w:asciiTheme="minorBidi" w:hAnsiTheme="minorBidi" w:cstheme="minorBidi"/>
                <w:sz w:val="18"/>
                <w:szCs w:val="18"/>
              </w:rPr>
              <w:t>a copy shall be installed in a visible place on the vessel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C0628E" w14:textId="77777777" w:rsidR="005704F5" w:rsidRPr="005704F5" w:rsidRDefault="005704F5" w:rsidP="005704F5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918C4B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02142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C0079F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5422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481914083"/>
      <w:permEnd w:id="2062561823"/>
      <w:tr w:rsidR="005704F5" w:rsidRPr="005704F5" w14:paraId="227FF547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2C8FD30" w14:textId="77777777" w:rsidR="005704F5" w:rsidRPr="005704F5" w:rsidRDefault="005704F5">
            <w:pPr>
              <w:tabs>
                <w:tab w:val="center" w:pos="175"/>
              </w:tabs>
              <w:bidi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ab/>
              <w:t>م.</w:t>
            </w:r>
          </w:p>
          <w:p w14:paraId="53A60296" w14:textId="77777777" w:rsidR="005704F5" w:rsidRPr="005704F5" w:rsidRDefault="005704F5">
            <w:pPr>
              <w:bidi/>
              <w:jc w:val="both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2BE20C4" w14:textId="77777777" w:rsidR="005704F5" w:rsidRPr="005704F5" w:rsidRDefault="005704F5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كشف ومكافحة الحريق</w:t>
            </w:r>
          </w:p>
          <w:p w14:paraId="72FBC4BC" w14:textId="77777777" w:rsidR="005704F5" w:rsidRPr="005704F5" w:rsidRDefault="005704F5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6"/>
                <w:szCs w:val="26"/>
                <w:rtl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  <w:t>Fire Detection and Firefighting Equipment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3FB74FB7" w14:textId="77777777" w:rsidR="005704F5" w:rsidRPr="005704F5" w:rsidRDefault="005704F5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المتطلبات</w:t>
            </w:r>
          </w:p>
          <w:p w14:paraId="7679FD36" w14:textId="77777777" w:rsidR="005704F5" w:rsidRPr="005704F5" w:rsidRDefault="005704F5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Cs w:val="20"/>
                <w:lang w:bidi="ar-JO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40F409BC" w14:textId="77777777" w:rsidR="005704F5" w:rsidRPr="005704F5" w:rsidRDefault="005704F5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6D265AB8" w14:textId="77777777" w:rsidR="005704F5" w:rsidRPr="005704F5" w:rsidRDefault="005704F5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373347C" w14:textId="77777777" w:rsidR="005704F5" w:rsidRPr="005704F5" w:rsidRDefault="005704F5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25B16BC4" w14:textId="77777777" w:rsidR="005704F5" w:rsidRPr="005704F5" w:rsidRDefault="005704F5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Cs w:val="20"/>
              </w:rPr>
              <w:t>No</w:t>
            </w:r>
          </w:p>
        </w:tc>
      </w:tr>
      <w:tr w:rsidR="005704F5" w:rsidRPr="005704F5" w14:paraId="603A88E1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1F16BAD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302403889" w:edGrp="everyone" w:colFirst="3" w:colLast="3"/>
            <w:permStart w:id="1437870221" w:edGrp="everyone" w:colFirst="4" w:colLast="4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  <w:t>1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BC9F3E" w14:textId="77777777" w:rsidR="005704F5" w:rsidRPr="005704F5" w:rsidRDefault="005704F5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 xml:space="preserve">نظام كشف ومكافحة الحريق - 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لغرف المحركات المغلقة</w:t>
            </w:r>
          </w:p>
          <w:p w14:paraId="7035EDBB" w14:textId="77777777" w:rsidR="005704F5" w:rsidRPr="005704F5" w:rsidRDefault="005704F5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Fire Detection and Extinguishing System- </w:t>
            </w:r>
            <w:r w:rsidRPr="005704F5">
              <w:rPr>
                <w:rFonts w:asciiTheme="minorBidi" w:eastAsia="Calibri" w:hAnsiTheme="minorBidi" w:cstheme="minorBidi"/>
                <w:szCs w:val="20"/>
              </w:rPr>
              <w:t>for closed engine rooms.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EE0176" w14:textId="77777777" w:rsidR="005704F5" w:rsidRPr="005704F5" w:rsidRDefault="005704F5" w:rsidP="005704F5">
            <w:pPr>
              <w:numPr>
                <w:ilvl w:val="0"/>
                <w:numId w:val="7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BB06AD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6645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FBE986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92748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2D58D121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0A1F95A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2022774988" w:edGrp="everyone" w:colFirst="3" w:colLast="3"/>
            <w:permStart w:id="289481193" w:edGrp="everyone" w:colFirst="4" w:colLast="4"/>
            <w:permEnd w:id="302403889"/>
            <w:permEnd w:id="1437870221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  <w:t>2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E7D4D4" w14:textId="77777777" w:rsidR="005704F5" w:rsidRPr="005704F5" w:rsidRDefault="005704F5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نظام كشف الحريق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في غرف وصالات الركاب</w:t>
            </w:r>
          </w:p>
          <w:p w14:paraId="78DC8867" w14:textId="77777777" w:rsidR="005704F5" w:rsidRPr="005704F5" w:rsidRDefault="005704F5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  <w:t xml:space="preserve">Fire Detection System - </w:t>
            </w:r>
            <w:r w:rsidRPr="005704F5">
              <w:rPr>
                <w:rFonts w:asciiTheme="minorBidi" w:eastAsia="Calibri" w:hAnsiTheme="minorBidi" w:cstheme="minorBidi"/>
                <w:szCs w:val="20"/>
                <w:lang w:bidi="ar-JO"/>
              </w:rPr>
              <w:t>for passenger cabins and halls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69CAE2" w14:textId="77777777" w:rsidR="005704F5" w:rsidRPr="005704F5" w:rsidRDefault="005704F5" w:rsidP="005704F5">
            <w:pPr>
              <w:numPr>
                <w:ilvl w:val="0"/>
                <w:numId w:val="7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99167E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73494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00CA2D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40670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21E3598F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35B9BFB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203173280" w:edGrp="everyone" w:colFirst="3" w:colLast="3"/>
            <w:permStart w:id="890910424" w:edGrp="everyone" w:colFirst="4" w:colLast="4"/>
            <w:permEnd w:id="2022774988"/>
            <w:permEnd w:id="289481193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  <w:t>3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7BC07B" w14:textId="77777777" w:rsidR="005704F5" w:rsidRPr="005704F5" w:rsidRDefault="005704F5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غاز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ثاني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أكسيد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لكربون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وزن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(2) 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كغم</w:t>
            </w:r>
          </w:p>
          <w:p w14:paraId="2293EF6C" w14:textId="77777777" w:rsidR="005704F5" w:rsidRPr="005704F5" w:rsidRDefault="005704F5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</w:rPr>
              <w:t>CO2 fire extinguisher-2 kg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54D9AE" w14:textId="77777777" w:rsidR="005704F5" w:rsidRPr="005704F5" w:rsidRDefault="005704F5" w:rsidP="005704F5">
            <w:pPr>
              <w:numPr>
                <w:ilvl w:val="0"/>
                <w:numId w:val="7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2F9AB6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6433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4F224B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63540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5144245B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9EF9346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666268143" w:edGrp="everyone" w:colFirst="3" w:colLast="3"/>
            <w:permStart w:id="1328092686" w:edGrp="everyone" w:colFirst="4" w:colLast="4"/>
            <w:permEnd w:id="203173280"/>
            <w:permEnd w:id="890910424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  <w:t>4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F1B37A" w14:textId="77777777" w:rsidR="005704F5" w:rsidRPr="005704F5" w:rsidRDefault="005704F5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طفاية حريق بودرة وزن (5) كغم</w:t>
            </w:r>
          </w:p>
          <w:p w14:paraId="617F415C" w14:textId="77777777" w:rsidR="005704F5" w:rsidRPr="005704F5" w:rsidRDefault="005704F5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</w:rPr>
              <w:t>Powder fire extinguisher-5 kg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FB51CB" w14:textId="77777777" w:rsidR="005704F5" w:rsidRPr="005704F5" w:rsidRDefault="005704F5" w:rsidP="005704F5">
            <w:pPr>
              <w:numPr>
                <w:ilvl w:val="0"/>
                <w:numId w:val="7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7DBDBF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13933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E542E6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63013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10F46E8A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E3396BE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51057517" w:edGrp="everyone" w:colFirst="3" w:colLast="3"/>
            <w:permStart w:id="1854755401" w:edGrp="everyone" w:colFirst="4" w:colLast="4"/>
            <w:permEnd w:id="666268143"/>
            <w:permEnd w:id="1328092686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  <w:t>5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2ACF23" w14:textId="77777777" w:rsidR="005704F5" w:rsidRPr="005704F5" w:rsidRDefault="005704F5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رغوة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حجم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(9) 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لتر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.</w:t>
            </w:r>
          </w:p>
          <w:p w14:paraId="715962EE" w14:textId="77777777" w:rsidR="005704F5" w:rsidRPr="005704F5" w:rsidRDefault="005704F5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</w:rPr>
              <w:t>Foam fire extinguisher-9 litres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352FE9" w14:textId="77777777" w:rsidR="005704F5" w:rsidRPr="005704F5" w:rsidRDefault="005704F5" w:rsidP="005704F5">
            <w:pPr>
              <w:numPr>
                <w:ilvl w:val="0"/>
                <w:numId w:val="7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7BC367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07454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042461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80828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7FC21CCF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C415AAF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1489008936" w:edGrp="everyone" w:colFirst="3" w:colLast="3"/>
            <w:permStart w:id="338047319" w:edGrp="everyone" w:colFirst="4" w:colLast="4"/>
            <w:permEnd w:id="51057517"/>
            <w:permEnd w:id="1854755401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  <w:t>6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40A80B" w14:textId="77777777" w:rsidR="005704F5" w:rsidRPr="005704F5" w:rsidRDefault="005704F5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بطانية حريق</w:t>
            </w:r>
          </w:p>
          <w:p w14:paraId="2F74FBC3" w14:textId="77777777" w:rsidR="005704F5" w:rsidRDefault="005704F5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</w:rPr>
              <w:t>Fire blanket</w:t>
            </w:r>
          </w:p>
          <w:p w14:paraId="457B77E0" w14:textId="0AC48027" w:rsidR="005704F5" w:rsidRPr="005704F5" w:rsidRDefault="005704F5" w:rsidP="005704F5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B2A9F6" w14:textId="77777777" w:rsidR="005704F5" w:rsidRPr="005704F5" w:rsidRDefault="005704F5" w:rsidP="005704F5">
            <w:pPr>
              <w:numPr>
                <w:ilvl w:val="0"/>
                <w:numId w:val="7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2F172F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72391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995796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45695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2DEED1EB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4D83333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1131943965" w:edGrp="everyone" w:colFirst="3" w:colLast="3"/>
            <w:permStart w:id="1789737533" w:edGrp="everyone" w:colFirst="4" w:colLast="4"/>
            <w:permEnd w:id="1489008936"/>
            <w:permEnd w:id="338047319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rtl/>
                <w:lang w:bidi="ar-JO"/>
              </w:rPr>
              <w:lastRenderedPageBreak/>
              <w:t>7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310B11" w14:textId="77777777" w:rsidR="005704F5" w:rsidRPr="005704F5" w:rsidRDefault="005704F5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فأس حريق</w:t>
            </w:r>
          </w:p>
          <w:p w14:paraId="45822EFE" w14:textId="77777777" w:rsidR="005704F5" w:rsidRPr="005704F5" w:rsidRDefault="005704F5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</w:rPr>
              <w:t>Fire Axe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51995F" w14:textId="77777777" w:rsidR="005704F5" w:rsidRPr="005704F5" w:rsidRDefault="005704F5" w:rsidP="005704F5">
            <w:pPr>
              <w:numPr>
                <w:ilvl w:val="0"/>
                <w:numId w:val="7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7595DA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33617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02727C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58606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1131943965"/>
      <w:permEnd w:id="1789737533"/>
      <w:tr w:rsidR="005704F5" w:rsidRPr="005704F5" w14:paraId="7C63B402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3DF7FA2A" w14:textId="77777777" w:rsidR="005704F5" w:rsidRPr="005704F5" w:rsidRDefault="005704F5">
            <w:pPr>
              <w:tabs>
                <w:tab w:val="center" w:pos="175"/>
              </w:tabs>
              <w:bidi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ab/>
              <w:t>م.</w:t>
            </w:r>
          </w:p>
          <w:p w14:paraId="6D44F645" w14:textId="77777777" w:rsidR="005704F5" w:rsidRPr="005704F5" w:rsidRDefault="005704F5">
            <w:pPr>
              <w:bidi/>
              <w:jc w:val="both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09A8AD2E" w14:textId="77777777" w:rsidR="005704F5" w:rsidRPr="005704F5" w:rsidRDefault="005704F5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ومتطلبات أخرى</w:t>
            </w:r>
          </w:p>
          <w:p w14:paraId="270877C8" w14:textId="77777777" w:rsidR="005704F5" w:rsidRPr="005704F5" w:rsidRDefault="005704F5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6"/>
                <w:szCs w:val="26"/>
                <w:rtl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  <w:t>Other Equipment and Requirements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0AE804BB" w14:textId="77777777" w:rsidR="005704F5" w:rsidRPr="005704F5" w:rsidRDefault="005704F5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المتطلبات</w:t>
            </w:r>
          </w:p>
          <w:p w14:paraId="020A41F2" w14:textId="77777777" w:rsidR="005704F5" w:rsidRPr="005704F5" w:rsidRDefault="005704F5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Cs w:val="20"/>
                <w:lang w:bidi="ar-JO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5E908361" w14:textId="77777777" w:rsidR="005704F5" w:rsidRPr="005704F5" w:rsidRDefault="005704F5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690D0F5B" w14:textId="77777777" w:rsidR="005704F5" w:rsidRPr="005704F5" w:rsidRDefault="005704F5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35131537" w14:textId="77777777" w:rsidR="005704F5" w:rsidRPr="005704F5" w:rsidRDefault="005704F5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38219BD3" w14:textId="77777777" w:rsidR="005704F5" w:rsidRPr="005704F5" w:rsidRDefault="005704F5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5704F5">
              <w:rPr>
                <w:rFonts w:asciiTheme="minorBidi" w:eastAsia="Calibri" w:hAnsiTheme="minorBidi" w:cstheme="minorBidi"/>
                <w:b/>
                <w:bCs/>
                <w:szCs w:val="20"/>
              </w:rPr>
              <w:t>No</w:t>
            </w:r>
          </w:p>
        </w:tc>
      </w:tr>
      <w:tr w:rsidR="005704F5" w:rsidRPr="005704F5" w14:paraId="212EB2B2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7FDA013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492264291" w:edGrp="everyone" w:colFirst="3" w:colLast="3"/>
            <w:permStart w:id="2023980990" w:edGrp="everyone" w:colFirst="4" w:colLast="4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  <w:t>1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F2A961" w14:textId="77777777" w:rsidR="005704F5" w:rsidRPr="005704F5" w:rsidRDefault="005704F5">
            <w:pPr>
              <w:bidi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شاشة رقمية - لعرض معلومات السلامة </w:t>
            </w:r>
          </w:p>
          <w:p w14:paraId="3358DC16" w14:textId="77777777" w:rsidR="005704F5" w:rsidRPr="005704F5" w:rsidRDefault="005704F5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Digital Screen -  </w:t>
            </w:r>
            <w:r w:rsidRPr="005704F5">
              <w:rPr>
                <w:rFonts w:asciiTheme="minorBidi" w:eastAsia="Calibri" w:hAnsiTheme="minorBidi" w:cstheme="minorBidi"/>
                <w:szCs w:val="20"/>
              </w:rPr>
              <w:t>to display safety information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FFF68E" w14:textId="77777777" w:rsidR="005704F5" w:rsidRPr="005704F5" w:rsidRDefault="005704F5" w:rsidP="005704F5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A29920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77343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D93E0F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9502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678043B5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78A2A10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1195927406" w:edGrp="everyone" w:colFirst="3" w:colLast="3"/>
            <w:permStart w:id="428555825" w:edGrp="everyone" w:colFirst="4" w:colLast="4"/>
            <w:permEnd w:id="492264291"/>
            <w:permEnd w:id="2023980990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  <w:t>2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7C61A9" w14:textId="77777777" w:rsidR="005704F5" w:rsidRPr="005704F5" w:rsidRDefault="005704F5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كشاف إنارة </w:t>
            </w:r>
          </w:p>
          <w:p w14:paraId="00BB4C91" w14:textId="77777777" w:rsidR="005704F5" w:rsidRPr="005704F5" w:rsidRDefault="005704F5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</w:rPr>
              <w:t>Searchlight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7504AF" w14:textId="77777777" w:rsidR="005704F5" w:rsidRPr="005704F5" w:rsidRDefault="005704F5" w:rsidP="005704F5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417549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82131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3D29FB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86898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6C340AB9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EB25DD1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643767895" w:edGrp="everyone" w:colFirst="3" w:colLast="3"/>
            <w:permStart w:id="1656244798" w:edGrp="everyone" w:colFirst="4" w:colLast="4"/>
            <w:permEnd w:id="1195927406"/>
            <w:permEnd w:id="428555825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  <w:t>3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C60207" w14:textId="77777777" w:rsidR="005704F5" w:rsidRPr="005704F5" w:rsidRDefault="005704F5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ماسحات للزجاج.</w:t>
            </w:r>
          </w:p>
          <w:p w14:paraId="56489DFC" w14:textId="77777777" w:rsidR="005704F5" w:rsidRPr="005704F5" w:rsidRDefault="005704F5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</w:p>
          <w:p w14:paraId="3AE1A56A" w14:textId="77777777" w:rsidR="005704F5" w:rsidRPr="005704F5" w:rsidRDefault="005704F5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Screen wipers 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939751" w14:textId="77777777" w:rsidR="005704F5" w:rsidRPr="005704F5" w:rsidRDefault="005704F5" w:rsidP="005704F5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20E707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22301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4BC0E5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63934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335CC918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38C4CE0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2096431153" w:edGrp="everyone" w:colFirst="3" w:colLast="3"/>
            <w:permStart w:id="1954496542" w:edGrp="everyone" w:colFirst="4" w:colLast="4"/>
            <w:permEnd w:id="643767895"/>
            <w:permEnd w:id="1656244798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  <w:t>4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6DF5FB" w14:textId="77777777" w:rsidR="005704F5" w:rsidRPr="005704F5" w:rsidRDefault="005704F5">
            <w:pPr>
              <w:bidi/>
              <w:jc w:val="both"/>
              <w:rPr>
                <w:rFonts w:asciiTheme="minorBidi" w:eastAsia="Calibri" w:hAnsiTheme="minorBidi" w:cstheme="minorBidi"/>
                <w:szCs w:val="20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مضخة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لنزح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-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واحدة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أو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أكثر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بقدرة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ناسبة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لسحب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مياه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متجمعة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في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غرفة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محرك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والأماكن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مغلقة</w:t>
            </w:r>
            <w:r w:rsidRPr="005704F5">
              <w:rPr>
                <w:rFonts w:asciiTheme="minorBidi" w:eastAsia="Calibri" w:hAnsiTheme="minorBidi" w:cstheme="minorBidi"/>
                <w:szCs w:val="20"/>
              </w:rPr>
              <w:t xml:space="preserve">. </w:t>
            </w:r>
          </w:p>
          <w:p w14:paraId="0D827867" w14:textId="77777777" w:rsidR="005704F5" w:rsidRPr="005704F5" w:rsidRDefault="005704F5">
            <w:pPr>
              <w:bidi/>
              <w:jc w:val="both"/>
              <w:rPr>
                <w:rFonts w:asciiTheme="minorBidi" w:eastAsia="Calibri" w:hAnsiTheme="minorBidi" w:cstheme="minorBidi"/>
                <w:szCs w:val="20"/>
              </w:rPr>
            </w:pPr>
          </w:p>
          <w:p w14:paraId="6151AF34" w14:textId="77777777" w:rsidR="005704F5" w:rsidRPr="005704F5" w:rsidRDefault="005704F5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Bilge Pumps- </w:t>
            </w:r>
            <w:r w:rsidRPr="005704F5">
              <w:rPr>
                <w:rFonts w:asciiTheme="minorBidi" w:eastAsia="Calibri" w:hAnsiTheme="minorBidi" w:cstheme="minorBidi"/>
                <w:sz w:val="16"/>
                <w:szCs w:val="16"/>
              </w:rPr>
              <w:t>one or more with suitable capacity for engine rooms and void spaces bilges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BB490A" w14:textId="77777777" w:rsidR="005704F5" w:rsidRPr="005704F5" w:rsidRDefault="005704F5" w:rsidP="005704F5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EDD4BB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140153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06EA71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18297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0DFA41B8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99B619C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739799085" w:edGrp="everyone" w:colFirst="3" w:colLast="3"/>
            <w:permStart w:id="787305428" w:edGrp="everyone" w:colFirst="4" w:colLast="4"/>
            <w:permEnd w:id="2096431153"/>
            <w:permEnd w:id="1954496542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  <w:t>5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FC4084" w14:textId="77777777" w:rsidR="005704F5" w:rsidRPr="005704F5" w:rsidRDefault="005704F5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تنبيه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صوتي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ومرئي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ن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رتفاع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ستوى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مياه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متجمعة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في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جوف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7043CD2F" w14:textId="77777777" w:rsidR="005704F5" w:rsidRPr="005704F5" w:rsidRDefault="005704F5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Bilge Alarm - </w:t>
            </w:r>
            <w:r w:rsidRPr="005704F5">
              <w:rPr>
                <w:rFonts w:asciiTheme="minorBidi" w:hAnsiTheme="minorBidi" w:cstheme="minorBidi"/>
                <w:color w:val="222222"/>
                <w:sz w:val="14"/>
                <w:szCs w:val="14"/>
                <w:lang w:val="en"/>
              </w:rPr>
              <w:t>visual and audible alert from the high level of water accumulated in the vessel bilge.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237DFB" w14:textId="77777777" w:rsidR="005704F5" w:rsidRPr="005704F5" w:rsidRDefault="005704F5" w:rsidP="005704F5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A4F468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29913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40F4C0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62923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604E4E96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4B7ECC2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15887156" w:edGrp="everyone" w:colFirst="3" w:colLast="3"/>
            <w:permStart w:id="1579626297" w:edGrp="everyone" w:colFirst="4" w:colLast="4"/>
            <w:permEnd w:id="739799085"/>
            <w:permEnd w:id="787305428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  <w:t>6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02C22B" w14:textId="77777777" w:rsidR="005704F5" w:rsidRPr="005704F5" w:rsidRDefault="005704F5">
            <w:pPr>
              <w:bidi/>
              <w:rPr>
                <w:rFonts w:asciiTheme="minorBidi" w:eastAsia="Calibri" w:hAnsiTheme="minorBidi" w:cstheme="minorBidi"/>
                <w:sz w:val="16"/>
                <w:szCs w:val="16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خزان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لوقود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5704F5">
              <w:rPr>
                <w:rFonts w:asciiTheme="minorBidi" w:eastAsia="Calibri" w:hAnsiTheme="minorBidi" w:cstheme="minorBidi"/>
                <w:sz w:val="16"/>
                <w:szCs w:val="16"/>
                <w:rtl/>
                <w:lang w:bidi="ar-JO"/>
              </w:rPr>
              <w:t>مزود</w:t>
            </w:r>
            <w:r w:rsidRPr="005704F5">
              <w:rPr>
                <w:rFonts w:asciiTheme="minorBidi" w:eastAsia="Calibr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16"/>
                <w:szCs w:val="16"/>
                <w:rtl/>
                <w:lang w:bidi="ar-JO"/>
              </w:rPr>
              <w:t>بمتطلبات</w:t>
            </w:r>
            <w:r w:rsidRPr="005704F5">
              <w:rPr>
                <w:rFonts w:asciiTheme="minorBidi" w:eastAsia="Calibr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16"/>
                <w:szCs w:val="16"/>
                <w:rtl/>
                <w:lang w:bidi="ar-JO"/>
              </w:rPr>
              <w:t>السلامة</w:t>
            </w:r>
            <w:r w:rsidRPr="005704F5">
              <w:rPr>
                <w:rFonts w:asciiTheme="minorBidi" w:eastAsia="Calibr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16"/>
                <w:szCs w:val="16"/>
                <w:rtl/>
                <w:lang w:bidi="ar-JO"/>
              </w:rPr>
              <w:t>بما</w:t>
            </w:r>
            <w:r w:rsidRPr="005704F5">
              <w:rPr>
                <w:rFonts w:asciiTheme="minorBidi" w:eastAsia="Calibr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16"/>
                <w:szCs w:val="16"/>
                <w:rtl/>
                <w:lang w:bidi="ar-JO"/>
              </w:rPr>
              <w:t>فيها</w:t>
            </w:r>
            <w:r w:rsidRPr="005704F5">
              <w:rPr>
                <w:rFonts w:asciiTheme="minorBidi" w:eastAsia="Calibr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16"/>
                <w:szCs w:val="16"/>
                <w:rtl/>
                <w:lang w:bidi="ar-JO"/>
              </w:rPr>
              <w:t>وسيلة</w:t>
            </w:r>
            <w:r w:rsidRPr="005704F5">
              <w:rPr>
                <w:rFonts w:asciiTheme="minorBidi" w:eastAsia="Calibr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16"/>
                <w:szCs w:val="16"/>
                <w:rtl/>
                <w:lang w:bidi="ar-JO"/>
              </w:rPr>
              <w:t>قياس</w:t>
            </w:r>
            <w:r w:rsidRPr="005704F5">
              <w:rPr>
                <w:rFonts w:asciiTheme="minorBidi" w:eastAsia="Calibr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16"/>
                <w:szCs w:val="16"/>
                <w:rtl/>
                <w:lang w:bidi="ar-JO"/>
              </w:rPr>
              <w:t>مستوى</w:t>
            </w:r>
            <w:r w:rsidRPr="005704F5">
              <w:rPr>
                <w:rFonts w:asciiTheme="minorBidi" w:eastAsia="Calibr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16"/>
                <w:szCs w:val="16"/>
                <w:rtl/>
                <w:lang w:bidi="ar-JO"/>
              </w:rPr>
              <w:t>الوقود</w:t>
            </w:r>
            <w:r w:rsidRPr="005704F5">
              <w:rPr>
                <w:rFonts w:asciiTheme="minorBidi" w:eastAsia="Calibr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16"/>
                <w:szCs w:val="16"/>
                <w:rtl/>
                <w:lang w:bidi="ar-JO"/>
              </w:rPr>
              <w:t>وخط</w:t>
            </w:r>
            <w:r w:rsidRPr="005704F5">
              <w:rPr>
                <w:rFonts w:asciiTheme="minorBidi" w:eastAsia="Calibr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16"/>
                <w:szCs w:val="16"/>
                <w:rtl/>
                <w:lang w:bidi="ar-JO"/>
              </w:rPr>
              <w:t>التهوية</w:t>
            </w:r>
            <w:r w:rsidRPr="005704F5">
              <w:rPr>
                <w:rFonts w:asciiTheme="minorBidi" w:eastAsia="Calibr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16"/>
                <w:szCs w:val="16"/>
                <w:rtl/>
                <w:lang w:bidi="ar-JO"/>
              </w:rPr>
              <w:t>وصمامات</w:t>
            </w:r>
            <w:r w:rsidRPr="005704F5">
              <w:rPr>
                <w:rFonts w:asciiTheme="minorBidi" w:eastAsia="Calibr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16"/>
                <w:szCs w:val="16"/>
                <w:rtl/>
                <w:lang w:bidi="ar-JO"/>
              </w:rPr>
              <w:t>الإغلاق</w:t>
            </w:r>
            <w:r w:rsidRPr="005704F5">
              <w:rPr>
                <w:rFonts w:asciiTheme="minorBidi" w:eastAsia="Calibr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16"/>
                <w:szCs w:val="16"/>
                <w:rtl/>
                <w:lang w:bidi="ar-JO"/>
              </w:rPr>
              <w:t>السريع</w:t>
            </w:r>
            <w:r w:rsidRPr="005704F5">
              <w:rPr>
                <w:rFonts w:asciiTheme="minorBidi" w:eastAsia="Calibri" w:hAnsiTheme="minorBidi" w:cstheme="minorBidi"/>
                <w:sz w:val="16"/>
                <w:szCs w:val="16"/>
                <w:rtl/>
                <w:lang w:bidi="ar-SA"/>
              </w:rPr>
              <w:t>.</w:t>
            </w:r>
            <w:r w:rsidRPr="005704F5">
              <w:rPr>
                <w:rFonts w:asciiTheme="minorBid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</w:p>
          <w:p w14:paraId="17DFB07C" w14:textId="77777777" w:rsidR="005704F5" w:rsidRPr="005704F5" w:rsidRDefault="005704F5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Fuel Tank - </w:t>
            </w:r>
            <w:r w:rsidRPr="005704F5">
              <w:rPr>
                <w:rFonts w:asciiTheme="minorBidi" w:eastAsia="Calibri" w:hAnsiTheme="minorBidi" w:cstheme="minorBidi"/>
                <w:sz w:val="12"/>
                <w:szCs w:val="12"/>
              </w:rPr>
              <w:t>provided with safety requirements including level gauge, vent pipe and Quick closing valves.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8235BF" w14:textId="77777777" w:rsidR="005704F5" w:rsidRPr="005704F5" w:rsidRDefault="005704F5" w:rsidP="005704F5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54E323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67970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9A8E34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26401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6834B45E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729A756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1617385423" w:edGrp="everyone" w:colFirst="3" w:colLast="3"/>
            <w:permStart w:id="19355012" w:edGrp="everyone" w:colFirst="4" w:colLast="4"/>
            <w:permEnd w:id="15887156"/>
            <w:permEnd w:id="1579626297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  <w:t>7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0555B9" w14:textId="77777777" w:rsidR="005704F5" w:rsidRPr="005704F5" w:rsidRDefault="005704F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نظمة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هوية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ناسبة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لغرف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المحركات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تتوقف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تلقائيا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عند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تشغيل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نظام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إطفاء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الحريق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الثابت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6BB67EFC" w14:textId="77777777" w:rsidR="005704F5" w:rsidRPr="005704F5" w:rsidRDefault="005704F5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5704F5">
              <w:rPr>
                <w:rFonts w:asciiTheme="minorBidi" w:eastAsia="Calibri" w:hAnsiTheme="minorBidi" w:cstheme="minorBidi"/>
                <w:szCs w:val="20"/>
              </w:rPr>
              <w:t>Ventilation System</w:t>
            </w:r>
            <w:r w:rsidRPr="005704F5">
              <w:rPr>
                <w:rFonts w:asciiTheme="minorBidi" w:eastAsia="Calibri" w:hAnsiTheme="minorBidi" w:cstheme="minorBidi"/>
                <w:sz w:val="16"/>
                <w:szCs w:val="16"/>
              </w:rPr>
              <w:t>-</w:t>
            </w:r>
            <w:r w:rsidRPr="005704F5">
              <w:rPr>
                <w:rFonts w:asciiTheme="minorBidi" w:hAnsiTheme="minorBidi" w:cstheme="minorBidi"/>
                <w:color w:val="222222"/>
                <w:sz w:val="12"/>
                <w:szCs w:val="12"/>
                <w:lang w:val="en"/>
              </w:rPr>
              <w:t xml:space="preserve">for engine-room, stops automatically when the </w:t>
            </w:r>
            <w:r w:rsidRPr="005704F5">
              <w:rPr>
                <w:rFonts w:asciiTheme="minorBidi" w:hAnsiTheme="minorBidi" w:cstheme="minorBidi"/>
                <w:color w:val="222222"/>
                <w:sz w:val="12"/>
                <w:szCs w:val="12"/>
              </w:rPr>
              <w:t xml:space="preserve">fixed </w:t>
            </w:r>
            <w:r w:rsidRPr="005704F5">
              <w:rPr>
                <w:rFonts w:asciiTheme="minorBidi" w:hAnsiTheme="minorBidi" w:cstheme="minorBidi"/>
                <w:color w:val="222222"/>
                <w:sz w:val="12"/>
                <w:szCs w:val="12"/>
                <w:lang w:val="en"/>
              </w:rPr>
              <w:t>fire extinguishing system activated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326F26" w14:textId="77777777" w:rsidR="005704F5" w:rsidRPr="005704F5" w:rsidRDefault="005704F5" w:rsidP="005704F5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DEEA55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15519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D09D71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05602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29833DD0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8F85C74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9329095" w:edGrp="everyone" w:colFirst="3" w:colLast="3"/>
            <w:permStart w:id="2112560606" w:edGrp="everyone" w:colFirst="4" w:colLast="4"/>
            <w:permEnd w:id="1617385423"/>
            <w:permEnd w:id="19355012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  <w:t>8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FFB3F7" w14:textId="77777777" w:rsidR="005704F5" w:rsidRPr="005704F5" w:rsidRDefault="005704F5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صندوق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عدد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يدوية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للصيانة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والإصلاح</w:t>
            </w:r>
          </w:p>
          <w:p w14:paraId="3EA8052A" w14:textId="77777777" w:rsidR="005704F5" w:rsidRPr="005704F5" w:rsidRDefault="005704F5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</w:rPr>
              <w:t>Tool box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DAEE9A" w14:textId="77777777" w:rsidR="005704F5" w:rsidRPr="005704F5" w:rsidRDefault="005704F5" w:rsidP="005704F5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007BB0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17499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95DE6F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2932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1030E4A4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AE72736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2086633186" w:edGrp="everyone" w:colFirst="3" w:colLast="3"/>
            <w:permStart w:id="892938303" w:edGrp="everyone" w:colFirst="4" w:colLast="4"/>
            <w:permEnd w:id="9329095"/>
            <w:permEnd w:id="2112560606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  <w:t>9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D80382" w14:textId="77777777" w:rsidR="005704F5" w:rsidRPr="005704F5" w:rsidRDefault="005704F5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حبال للقطر والربط </w:t>
            </w:r>
          </w:p>
          <w:p w14:paraId="7A0B513D" w14:textId="77777777" w:rsidR="005704F5" w:rsidRPr="005704F5" w:rsidRDefault="005704F5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</w:rPr>
              <w:t>Towing and mooring ropes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388826" w14:textId="77777777" w:rsidR="005704F5" w:rsidRPr="005704F5" w:rsidRDefault="005704F5" w:rsidP="005704F5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CBE9E7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67777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D9236C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97711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639D2E2E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EC02B77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522091879" w:edGrp="everyone" w:colFirst="3" w:colLast="3"/>
            <w:permStart w:id="1369388914" w:edGrp="everyone" w:colFirst="4" w:colLast="4"/>
            <w:permEnd w:id="2086633186"/>
            <w:permEnd w:id="892938303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  <w:t>10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503D6F" w14:textId="77777777" w:rsidR="005704F5" w:rsidRPr="005704F5" w:rsidRDefault="005704F5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مرساة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متصلة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بحبل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أو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جنزير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يتناسب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ع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نطقة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إبحار</w:t>
            </w:r>
          </w:p>
          <w:p w14:paraId="3A51B6EC" w14:textId="77777777" w:rsidR="005704F5" w:rsidRPr="005704F5" w:rsidRDefault="005704F5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Anchor with rope or chain-  </w:t>
            </w:r>
            <w:r w:rsidRPr="005704F5">
              <w:rPr>
                <w:rFonts w:asciiTheme="minorBidi" w:eastAsia="Calibri" w:hAnsiTheme="minorBidi" w:cstheme="minorBidi"/>
                <w:szCs w:val="20"/>
              </w:rPr>
              <w:t>suitable for operation area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E34F47" w14:textId="77777777" w:rsidR="005704F5" w:rsidRPr="005704F5" w:rsidRDefault="005704F5" w:rsidP="005704F5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6544F1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88775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1285A0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71525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2290D46A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001797F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2010974150" w:edGrp="everyone" w:colFirst="3" w:colLast="3"/>
            <w:permStart w:id="514074710" w:edGrp="everyone" w:colFirst="4" w:colLast="4"/>
            <w:permEnd w:id="522091879"/>
            <w:permEnd w:id="1369388914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  <w:t>11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9ECE5B" w14:textId="77777777" w:rsidR="005704F5" w:rsidRPr="005704F5" w:rsidRDefault="005704F5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أرقام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لوسيلة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ثبتة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على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جانبين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وفقا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للمعايير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معتمدة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لدى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سلطة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</w:rPr>
              <w:t>.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2E5F755E" w14:textId="77777777" w:rsidR="005704F5" w:rsidRPr="005704F5" w:rsidRDefault="005704F5">
            <w:pPr>
              <w:tabs>
                <w:tab w:val="left" w:pos="1499"/>
                <w:tab w:val="right" w:pos="7495"/>
              </w:tabs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5704F5">
              <w:rPr>
                <w:rFonts w:asciiTheme="minorBidi" w:eastAsia="Calibri" w:hAnsiTheme="minorBidi" w:cstheme="minorBidi"/>
              </w:rPr>
              <w:t xml:space="preserve">Vessel Numbers 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- </w:t>
            </w:r>
            <w:r w:rsidRPr="005704F5">
              <w:rPr>
                <w:rFonts w:asciiTheme="minorBidi" w:eastAsia="Calibri" w:hAnsiTheme="minorBidi" w:cstheme="minorBidi"/>
                <w:sz w:val="14"/>
                <w:szCs w:val="14"/>
              </w:rPr>
              <w:t>fixed on both sides in accordance with the standards approved by the Authority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2657D0" w14:textId="77777777" w:rsidR="005704F5" w:rsidRPr="005704F5" w:rsidRDefault="005704F5" w:rsidP="005704F5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03970A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63890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C61142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134702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21C747BF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931AC45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1500395535" w:edGrp="everyone" w:colFirst="3" w:colLast="3"/>
            <w:permStart w:id="1693544210" w:edGrp="everyone" w:colFirst="4" w:colLast="4"/>
            <w:permEnd w:id="2010974150"/>
            <w:permEnd w:id="514074710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  <w:t>12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AA8AA9" w14:textId="77777777" w:rsidR="005704F5" w:rsidRPr="005704F5" w:rsidRDefault="005704F5">
            <w:p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وحات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حذيرية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مكان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ظاهر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بشأن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عدم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رمي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النفايات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</w:t>
            </w:r>
          </w:p>
          <w:p w14:paraId="36966D0E" w14:textId="77777777" w:rsidR="005704F5" w:rsidRPr="005704F5" w:rsidRDefault="005704F5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eastAsia="Calibri" w:hAnsiTheme="minorBidi" w:cstheme="minorBidi"/>
              </w:rPr>
              <w:t xml:space="preserve">Waste Warning Signs- </w:t>
            </w:r>
            <w:r w:rsidRPr="005704F5">
              <w:rPr>
                <w:rFonts w:asciiTheme="minorBidi" w:eastAsia="Calibri" w:hAnsiTheme="minorBidi" w:cstheme="minorBidi"/>
                <w:sz w:val="12"/>
                <w:szCs w:val="12"/>
              </w:rPr>
              <w:t>posted  in a visible place on the vessel on  non-throwing waste into the sea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28F12" w14:textId="77777777" w:rsidR="005704F5" w:rsidRPr="005704F5" w:rsidRDefault="005704F5" w:rsidP="005704F5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978F56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00891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62C25E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17806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06C853F4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5183BAF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539053548" w:edGrp="everyone" w:colFirst="3" w:colLast="3"/>
            <w:permStart w:id="1839010599" w:edGrp="everyone" w:colFirst="4" w:colLast="4"/>
            <w:permEnd w:id="1500395535"/>
            <w:permEnd w:id="1693544210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  <w:t>13</w:t>
            </w:r>
          </w:p>
        </w:tc>
        <w:tc>
          <w:tcPr>
            <w:tcW w:w="7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B69C7D" w14:textId="77777777" w:rsidR="005704F5" w:rsidRPr="005704F5" w:rsidRDefault="005704F5">
            <w:pPr>
              <w:bidi/>
              <w:rPr>
                <w:rFonts w:asciiTheme="minorBidi" w:eastAsia="Calibri" w:hAnsiTheme="minorBidi" w:cstheme="minorBidi"/>
                <w:sz w:val="18"/>
                <w:szCs w:val="18"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بدن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لوسيلة</w:t>
            </w:r>
            <w:r w:rsidRPr="005704F5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5704F5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خال</w:t>
            </w:r>
            <w:r w:rsidRPr="005704F5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من</w:t>
            </w:r>
            <w:r w:rsidRPr="005704F5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العيوب</w:t>
            </w:r>
            <w:r w:rsidRPr="005704F5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ولا</w:t>
            </w:r>
            <w:r w:rsidRPr="005704F5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يوجد</w:t>
            </w:r>
            <w:r w:rsidRPr="005704F5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تسريب</w:t>
            </w:r>
            <w:r w:rsidRPr="005704F5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للمياه</w:t>
            </w:r>
            <w:r w:rsidRPr="005704F5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بطريقة</w:t>
            </w:r>
            <w:r w:rsidRPr="005704F5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تشكل</w:t>
            </w:r>
            <w:r w:rsidRPr="005704F5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خطورة</w:t>
            </w:r>
            <w:r w:rsidRPr="005704F5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على</w:t>
            </w:r>
            <w:r w:rsidRPr="005704F5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صلاحية</w:t>
            </w:r>
            <w:r w:rsidRPr="005704F5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الوسيلة</w:t>
            </w:r>
            <w:r w:rsidRPr="005704F5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5704F5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للإبحار</w:t>
            </w:r>
          </w:p>
          <w:p w14:paraId="219E4140" w14:textId="77777777" w:rsidR="005704F5" w:rsidRPr="005704F5" w:rsidRDefault="005704F5">
            <w:pPr>
              <w:bidi/>
              <w:contextualSpacing/>
              <w:jc w:val="right"/>
              <w:rPr>
                <w:rFonts w:asciiTheme="minorBidi" w:hAnsiTheme="minorBidi" w:cstheme="minorBidi"/>
                <w:sz w:val="22"/>
                <w:rtl/>
              </w:rPr>
            </w:pPr>
            <w:r w:rsidRPr="005704F5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Ship Hull - </w:t>
            </w:r>
            <w:r w:rsidRPr="005704F5">
              <w:rPr>
                <w:rFonts w:asciiTheme="minorBidi" w:eastAsia="Calibri" w:hAnsiTheme="minorBidi" w:cstheme="minorBidi"/>
                <w:sz w:val="16"/>
                <w:szCs w:val="16"/>
              </w:rPr>
              <w:t>free from defects and no water ingress affecting on the vessel seaworthiness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3A05EC" w14:textId="77777777" w:rsidR="005704F5" w:rsidRPr="005704F5" w:rsidRDefault="005704F5" w:rsidP="005704F5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020821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33598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FE81D9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28355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0D5E868D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E496B1E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322330150" w:edGrp="everyone" w:colFirst="3" w:colLast="3"/>
            <w:permStart w:id="660357918" w:edGrp="everyone" w:colFirst="4" w:colLast="4"/>
            <w:permEnd w:id="539053548"/>
            <w:permEnd w:id="1839010599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rtl/>
                <w:lang w:bidi="ar-JO"/>
              </w:rPr>
              <w:t>14</w:t>
            </w:r>
          </w:p>
        </w:tc>
        <w:tc>
          <w:tcPr>
            <w:tcW w:w="7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9F2F91" w14:textId="77777777" w:rsidR="005704F5" w:rsidRPr="005704F5" w:rsidRDefault="005704F5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سم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عدات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 w:val="24"/>
                <w:szCs w:val="24"/>
              </w:rPr>
              <w:t>–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طباعة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رقم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ية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بشكل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دائم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جميع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معدات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السلامة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02F0CD6F" w14:textId="77777777" w:rsidR="005704F5" w:rsidRPr="005704F5" w:rsidRDefault="005704F5">
            <w:pPr>
              <w:tabs>
                <w:tab w:val="left" w:pos="716"/>
                <w:tab w:val="right" w:pos="9388"/>
              </w:tabs>
              <w:bidi/>
              <w:jc w:val="right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  <w:szCs w:val="20"/>
              </w:rPr>
              <w:t xml:space="preserve">Labelling Safety Equipment </w:t>
            </w:r>
            <w:r w:rsidRPr="005704F5">
              <w:rPr>
                <w:rFonts w:asciiTheme="minorBidi" w:hAnsiTheme="minorBidi" w:cstheme="minorBidi"/>
              </w:rPr>
              <w:t xml:space="preserve">– </w:t>
            </w:r>
            <w:r w:rsidRPr="005704F5">
              <w:rPr>
                <w:rFonts w:asciiTheme="minorBidi" w:hAnsiTheme="minorBidi" w:cstheme="minorBidi"/>
                <w:sz w:val="14"/>
                <w:szCs w:val="14"/>
              </w:rPr>
              <w:t>Printing the vessel number permanently on all safety equipment.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05C342" w14:textId="77777777" w:rsidR="005704F5" w:rsidRPr="005704F5" w:rsidRDefault="005704F5" w:rsidP="005704F5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20B410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1805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A8A8C0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36353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54EAA2B4" w14:textId="77777777" w:rsidTr="005704F5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E5C768E" w14:textId="77777777" w:rsidR="005704F5" w:rsidRPr="005704F5" w:rsidRDefault="005704F5">
            <w:pPr>
              <w:jc w:val="center"/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</w:pPr>
            <w:permStart w:id="1003699431" w:edGrp="everyone" w:colFirst="3" w:colLast="3"/>
            <w:permStart w:id="1091047245" w:edGrp="everyone" w:colFirst="4" w:colLast="4"/>
            <w:permEnd w:id="322330150"/>
            <w:permEnd w:id="660357918"/>
            <w:r w:rsidRPr="005704F5">
              <w:rPr>
                <w:rFonts w:asciiTheme="minorBidi" w:eastAsia="Calibri" w:hAnsiTheme="minorBidi" w:cstheme="minorBidi"/>
                <w:color w:val="000000"/>
                <w:sz w:val="26"/>
                <w:szCs w:val="26"/>
                <w:lang w:bidi="ar-JO"/>
              </w:rPr>
              <w:t>15</w:t>
            </w:r>
          </w:p>
        </w:tc>
        <w:tc>
          <w:tcPr>
            <w:tcW w:w="7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D33A7" w14:textId="77777777" w:rsidR="005704F5" w:rsidRPr="005704F5" w:rsidRDefault="005704F5">
            <w:pPr>
              <w:bidi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عدات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تتم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صيانتها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بشكل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دوري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قبل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شركة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Cs w:val="20"/>
                <w:rtl/>
                <w:lang w:bidi="ar-JO"/>
              </w:rPr>
              <w:t>معتمدة</w:t>
            </w:r>
          </w:p>
          <w:p w14:paraId="12F35022" w14:textId="77777777" w:rsidR="005704F5" w:rsidRPr="005704F5" w:rsidRDefault="005704F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  <w:sz w:val="24"/>
                <w:szCs w:val="24"/>
              </w:rPr>
              <w:t>Safety equipment</w:t>
            </w:r>
            <w:r w:rsidRPr="005704F5">
              <w:rPr>
                <w:rFonts w:asciiTheme="minorBidi" w:hAnsiTheme="minorBidi" w:cstheme="minorBidi"/>
                <w:szCs w:val="20"/>
              </w:rPr>
              <w:t xml:space="preserve"> - periodically maintained by a certified company</w:t>
            </w:r>
          </w:p>
        </w:tc>
        <w:tc>
          <w:tcPr>
            <w:tcW w:w="1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55E040" w14:textId="77777777" w:rsidR="005704F5" w:rsidRPr="005704F5" w:rsidRDefault="005704F5" w:rsidP="005704F5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6"/>
                <w:szCs w:val="26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88BE0F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00149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F011E0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67133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1003699431"/>
      <w:permEnd w:id="1091047245"/>
    </w:tbl>
    <w:p w14:paraId="4870B58C" w14:textId="77777777" w:rsidR="005704F5" w:rsidRPr="005704F5" w:rsidRDefault="005704F5" w:rsidP="005704F5">
      <w:pPr>
        <w:bidi/>
        <w:spacing w:after="0"/>
        <w:rPr>
          <w:rFonts w:asciiTheme="minorBidi" w:hAnsiTheme="minorBidi"/>
          <w:sz w:val="22"/>
        </w:rPr>
      </w:pPr>
    </w:p>
    <w:tbl>
      <w:tblPr>
        <w:tblStyle w:val="TableGrid13"/>
        <w:bidiVisual/>
        <w:tblW w:w="0" w:type="dxa"/>
        <w:tblInd w:w="-19" w:type="dxa"/>
        <w:tblLayout w:type="fixed"/>
        <w:tblLook w:val="04A0" w:firstRow="1" w:lastRow="0" w:firstColumn="1" w:lastColumn="0" w:noHBand="0" w:noVBand="1"/>
      </w:tblPr>
      <w:tblGrid>
        <w:gridCol w:w="557"/>
        <w:gridCol w:w="7087"/>
        <w:gridCol w:w="1701"/>
        <w:gridCol w:w="709"/>
        <w:gridCol w:w="705"/>
      </w:tblGrid>
      <w:tr w:rsidR="005704F5" w:rsidRPr="005704F5" w14:paraId="02E66FF9" w14:textId="77777777" w:rsidTr="005704F5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6F193C1" w14:textId="77777777" w:rsidR="005704F5" w:rsidRPr="005704F5" w:rsidRDefault="005704F5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1CBE0910" w14:textId="77777777" w:rsidR="005704F5" w:rsidRPr="005704F5" w:rsidRDefault="005704F5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416E7C43" w14:textId="77777777" w:rsidR="005704F5" w:rsidRPr="005704F5" w:rsidRDefault="005704F5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اختبارات التشغيل والسلامة </w:t>
            </w:r>
          </w:p>
          <w:p w14:paraId="46A1DAD3" w14:textId="77777777" w:rsidR="005704F5" w:rsidRPr="005704F5" w:rsidRDefault="005704F5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5704F5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Operation and Safety Test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4A54AB3E" w14:textId="77777777" w:rsidR="005704F5" w:rsidRPr="005704F5" w:rsidRDefault="005704F5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2D3A3427" w14:textId="77777777" w:rsidR="005704F5" w:rsidRPr="005704F5" w:rsidRDefault="005704F5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5704F5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2CEF92B6" w14:textId="77777777" w:rsidR="005704F5" w:rsidRPr="005704F5" w:rsidRDefault="005704F5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5704F5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7DDC2216" w14:textId="77777777" w:rsidR="005704F5" w:rsidRPr="005704F5" w:rsidRDefault="005704F5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5704F5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1149B42" w14:textId="77777777" w:rsidR="005704F5" w:rsidRPr="005704F5" w:rsidRDefault="005704F5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5704F5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0E94F0CC" w14:textId="77777777" w:rsidR="005704F5" w:rsidRPr="005704F5" w:rsidRDefault="005704F5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5704F5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5704F5" w:rsidRPr="005704F5" w14:paraId="450C85C9" w14:textId="77777777" w:rsidTr="005704F5">
        <w:trPr>
          <w:trHeight w:val="51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D62425D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permStart w:id="1987069879" w:edGrp="everyone" w:colFirst="3" w:colLast="3"/>
            <w:permStart w:id="1613200481" w:edGrp="everyone" w:colFirst="4" w:colLast="4"/>
            <w:r w:rsidRPr="005704F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98D400" w14:textId="77777777" w:rsidR="005704F5" w:rsidRPr="005704F5" w:rsidRDefault="005704F5">
            <w:pPr>
              <w:bidi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صمامات الاغلاق السريع للوقود</w:t>
            </w:r>
          </w:p>
          <w:p w14:paraId="0B09CD82" w14:textId="77777777" w:rsidR="005704F5" w:rsidRPr="005704F5" w:rsidRDefault="005704F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  <w:sz w:val="24"/>
                <w:szCs w:val="24"/>
              </w:rPr>
              <w:t>Working of Quick Closing Valves if fitted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1DAEF9" w14:textId="77777777" w:rsidR="005704F5" w:rsidRPr="005704F5" w:rsidRDefault="005704F5" w:rsidP="005704F5">
            <w:pPr>
              <w:numPr>
                <w:ilvl w:val="0"/>
                <w:numId w:val="8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CE4985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9773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E73C98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142569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0A51A944" w14:textId="77777777" w:rsidTr="005704F5">
        <w:trPr>
          <w:trHeight w:val="51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C753F72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320435084" w:edGrp="everyone" w:colFirst="3" w:colLast="3"/>
            <w:permStart w:id="1042234169" w:edGrp="everyone" w:colFirst="4" w:colLast="4"/>
            <w:permEnd w:id="1987069879"/>
            <w:permEnd w:id="1613200481"/>
            <w:r w:rsidRPr="005704F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0FC093" w14:textId="77777777" w:rsidR="005704F5" w:rsidRPr="005704F5" w:rsidRDefault="005704F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إيقاف الفوري لمحركات الوسيلة</w:t>
            </w:r>
          </w:p>
          <w:p w14:paraId="3C5B77CE" w14:textId="77777777" w:rsidR="005704F5" w:rsidRPr="005704F5" w:rsidRDefault="005704F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  <w:sz w:val="24"/>
                <w:szCs w:val="24"/>
              </w:rPr>
              <w:t>Working of Main Engine Emergency Shutdown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1000B7" w14:textId="77777777" w:rsidR="005704F5" w:rsidRPr="005704F5" w:rsidRDefault="005704F5" w:rsidP="005704F5">
            <w:pPr>
              <w:numPr>
                <w:ilvl w:val="0"/>
                <w:numId w:val="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F82F05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86518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3091AE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68708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5EA6C6A4" w14:textId="77777777" w:rsidTr="005704F5">
        <w:trPr>
          <w:trHeight w:val="51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9D73C23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30718092" w:edGrp="everyone" w:colFirst="3" w:colLast="3"/>
            <w:permStart w:id="2142186074" w:edGrp="everyone" w:colFirst="4" w:colLast="4"/>
            <w:permEnd w:id="320435084"/>
            <w:permEnd w:id="1042234169"/>
            <w:r w:rsidRPr="005704F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lastRenderedPageBreak/>
              <w:t>3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2B11E2" w14:textId="77777777" w:rsidR="005704F5" w:rsidRPr="005704F5" w:rsidRDefault="005704F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عمل نظام التوجيه الاحتياطي للدفة عند وجوده </w:t>
            </w:r>
          </w:p>
          <w:p w14:paraId="7C59FF03" w14:textId="77777777" w:rsidR="005704F5" w:rsidRPr="005704F5" w:rsidRDefault="005704F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  <w:sz w:val="24"/>
                <w:szCs w:val="24"/>
              </w:rPr>
              <w:t>Operation of Emergency Steering Gear if fitted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991638" w14:textId="77777777" w:rsidR="005704F5" w:rsidRPr="005704F5" w:rsidRDefault="005704F5" w:rsidP="005704F5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6"/>
                <w:szCs w:val="26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F62D32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59911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30C29C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29913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3BB7A0B3" w14:textId="77777777" w:rsidTr="005704F5">
        <w:trPr>
          <w:trHeight w:val="51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F1F780A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090081801" w:edGrp="everyone" w:colFirst="3" w:colLast="3"/>
            <w:permStart w:id="306259483" w:edGrp="everyone" w:colFirst="4" w:colLast="4"/>
            <w:permEnd w:id="1130718092"/>
            <w:permEnd w:id="2142186074"/>
            <w:r w:rsidRPr="005704F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4CF824" w14:textId="77777777" w:rsidR="005704F5" w:rsidRPr="005704F5" w:rsidRDefault="005704F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مل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ات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نزح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نظام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نبيه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صوتي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مرئي</w:t>
            </w:r>
          </w:p>
          <w:p w14:paraId="64D8551E" w14:textId="77777777" w:rsidR="005704F5" w:rsidRPr="005704F5" w:rsidRDefault="005704F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  <w:sz w:val="24"/>
                <w:szCs w:val="24"/>
              </w:rPr>
              <w:t>Operation of Bilge Pumps including visual &amp; audible Alarms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464A25" w14:textId="77777777" w:rsidR="005704F5" w:rsidRPr="005704F5" w:rsidRDefault="005704F5" w:rsidP="005704F5">
            <w:pPr>
              <w:numPr>
                <w:ilvl w:val="0"/>
                <w:numId w:val="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975D02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59044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D80153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11438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66AAEE97" w14:textId="77777777" w:rsidTr="005704F5">
        <w:trPr>
          <w:trHeight w:val="51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E9CBAD0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01425782" w:edGrp="everyone" w:colFirst="3" w:colLast="3"/>
            <w:permStart w:id="1119580305" w:edGrp="everyone" w:colFirst="4" w:colLast="4"/>
            <w:permEnd w:id="2090081801"/>
            <w:permEnd w:id="306259483"/>
            <w:r w:rsidRPr="005704F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B7717D" w14:textId="77777777" w:rsidR="005704F5" w:rsidRPr="005704F5" w:rsidRDefault="005704F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نظام الكشف عن الحريق</w:t>
            </w:r>
          </w:p>
          <w:p w14:paraId="71899D87" w14:textId="77777777" w:rsidR="005704F5" w:rsidRPr="005704F5" w:rsidRDefault="005704F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  <w:sz w:val="24"/>
                <w:szCs w:val="24"/>
              </w:rPr>
              <w:t>Functioning of Fire Detection System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6D2B12" w14:textId="77777777" w:rsidR="005704F5" w:rsidRPr="005704F5" w:rsidRDefault="005704F5" w:rsidP="005704F5">
            <w:pPr>
              <w:numPr>
                <w:ilvl w:val="0"/>
                <w:numId w:val="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1A2216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81066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9A89F1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04752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1A2FD03F" w14:textId="77777777" w:rsidTr="005704F5">
        <w:trPr>
          <w:trHeight w:val="51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690036D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43881092" w:edGrp="everyone" w:colFirst="3" w:colLast="3"/>
            <w:permStart w:id="1523530781" w:edGrp="everyone" w:colFirst="4" w:colLast="4"/>
            <w:permEnd w:id="1101425782"/>
            <w:permEnd w:id="1119580305"/>
            <w:r w:rsidRPr="005704F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E04E02" w14:textId="77777777" w:rsidR="005704F5" w:rsidRPr="005704F5" w:rsidRDefault="005704F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أنوار الملاحية</w:t>
            </w:r>
          </w:p>
          <w:p w14:paraId="411D5B4C" w14:textId="77777777" w:rsidR="005704F5" w:rsidRPr="005704F5" w:rsidRDefault="005704F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  <w:sz w:val="24"/>
                <w:szCs w:val="24"/>
              </w:rPr>
              <w:t xml:space="preserve">Functioning of Navigation Lights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4451C5" w14:textId="77777777" w:rsidR="005704F5" w:rsidRPr="005704F5" w:rsidRDefault="005704F5" w:rsidP="005704F5">
            <w:pPr>
              <w:numPr>
                <w:ilvl w:val="0"/>
                <w:numId w:val="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01C044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208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39D867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79519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13BD7E72" w14:textId="77777777" w:rsidTr="005704F5">
        <w:trPr>
          <w:trHeight w:val="51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754B8C9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864635081" w:edGrp="everyone" w:colFirst="3" w:colLast="3"/>
            <w:permStart w:id="1941115137" w:edGrp="everyone" w:colFirst="4" w:colLast="4"/>
            <w:permEnd w:id="243881092"/>
            <w:permEnd w:id="1523530781"/>
            <w:r w:rsidRPr="005704F5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7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41BDD4" w14:textId="77777777" w:rsidR="005704F5" w:rsidRPr="005704F5" w:rsidRDefault="005704F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جهاز الاتصالات الراديوي</w:t>
            </w:r>
          </w:p>
          <w:p w14:paraId="1D1C3A72" w14:textId="77777777" w:rsidR="005704F5" w:rsidRPr="005704F5" w:rsidRDefault="005704F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  <w:sz w:val="24"/>
                <w:szCs w:val="24"/>
              </w:rPr>
              <w:t>Operation of VHF Radio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FAE561" w14:textId="77777777" w:rsidR="005704F5" w:rsidRPr="005704F5" w:rsidRDefault="005704F5">
            <w:pPr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3E9C65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76805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02A695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75943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52C22B36" w14:textId="77777777" w:rsidTr="005704F5">
        <w:trPr>
          <w:trHeight w:val="51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7A8867F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72971555" w:edGrp="everyone" w:colFirst="3" w:colLast="3"/>
            <w:permStart w:id="863183424" w:edGrp="everyone" w:colFirst="4" w:colLast="4"/>
            <w:permEnd w:id="1864635081"/>
            <w:permEnd w:id="1941115137"/>
            <w:r w:rsidRPr="005704F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3CA0FC" w14:textId="77777777" w:rsidR="005704F5" w:rsidRPr="005704F5" w:rsidRDefault="005704F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ستر النجاة</w:t>
            </w:r>
          </w:p>
          <w:p w14:paraId="7BF8BE22" w14:textId="77777777" w:rsidR="005704F5" w:rsidRPr="005704F5" w:rsidRDefault="005704F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  <w:sz w:val="24"/>
                <w:szCs w:val="24"/>
              </w:rPr>
              <w:t>Functioning of Lifejackets light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A30F59" w14:textId="77777777" w:rsidR="005704F5" w:rsidRPr="005704F5" w:rsidRDefault="005704F5" w:rsidP="005704F5">
            <w:pPr>
              <w:numPr>
                <w:ilvl w:val="0"/>
                <w:numId w:val="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907982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53388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92688F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54346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14851931" w14:textId="77777777" w:rsidTr="005704F5">
        <w:trPr>
          <w:trHeight w:val="51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E009ACB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85614848" w:edGrp="everyone" w:colFirst="3" w:colLast="3"/>
            <w:permStart w:id="812455294" w:edGrp="everyone" w:colFirst="4" w:colLast="4"/>
            <w:permEnd w:id="72971555"/>
            <w:permEnd w:id="863183424"/>
            <w:r w:rsidRPr="005704F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3F5853" w14:textId="77777777" w:rsidR="005704F5" w:rsidRPr="005704F5" w:rsidRDefault="005704F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نوار الطوارئ</w:t>
            </w:r>
          </w:p>
          <w:p w14:paraId="312C6EA6" w14:textId="77777777" w:rsidR="005704F5" w:rsidRPr="005704F5" w:rsidRDefault="005704F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  <w:sz w:val="24"/>
                <w:szCs w:val="24"/>
              </w:rPr>
              <w:t xml:space="preserve">Functioning Emergency Lighting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9DB1F2" w14:textId="77777777" w:rsidR="005704F5" w:rsidRPr="005704F5" w:rsidRDefault="005704F5" w:rsidP="005704F5">
            <w:pPr>
              <w:numPr>
                <w:ilvl w:val="0"/>
                <w:numId w:val="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C04A03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80788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E4184D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52821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02DEBB42" w14:textId="77777777" w:rsidTr="005704F5">
        <w:trPr>
          <w:trHeight w:val="51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12430C3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409905189" w:edGrp="everyone" w:colFirst="3" w:colLast="3"/>
            <w:permStart w:id="1003424963" w:edGrp="everyone" w:colFirst="4" w:colLast="4"/>
            <w:permEnd w:id="1685614848"/>
            <w:permEnd w:id="812455294"/>
            <w:r w:rsidRPr="005704F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6F7903" w14:textId="77777777" w:rsidR="005704F5" w:rsidRPr="005704F5" w:rsidRDefault="005704F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أطواق النجاة</w:t>
            </w:r>
          </w:p>
          <w:p w14:paraId="73824F90" w14:textId="77777777" w:rsidR="005704F5" w:rsidRPr="005704F5" w:rsidRDefault="005704F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  <w:sz w:val="24"/>
                <w:szCs w:val="24"/>
              </w:rPr>
              <w:t>Functioning Lifebuoys self-ignition light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3341AB" w14:textId="77777777" w:rsidR="005704F5" w:rsidRPr="005704F5" w:rsidRDefault="005704F5" w:rsidP="005704F5">
            <w:pPr>
              <w:numPr>
                <w:ilvl w:val="0"/>
                <w:numId w:val="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6B2EC9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8258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EEC3EA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51199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0F1C2988" w14:textId="77777777" w:rsidTr="005704F5">
        <w:trPr>
          <w:trHeight w:val="51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5C27EE3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66093455" w:edGrp="everyone" w:colFirst="3" w:colLast="3"/>
            <w:permStart w:id="163930041" w:edGrp="everyone" w:colFirst="4" w:colLast="4"/>
            <w:permEnd w:id="1409905189"/>
            <w:permEnd w:id="1003424963"/>
            <w:r w:rsidRPr="005704F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8A8EE1" w14:textId="77777777" w:rsidR="005704F5" w:rsidRPr="005704F5" w:rsidRDefault="005704F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مل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رس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ريق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ال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جوده</w:t>
            </w:r>
          </w:p>
          <w:p w14:paraId="3B981200" w14:textId="77777777" w:rsidR="005704F5" w:rsidRPr="005704F5" w:rsidRDefault="005704F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  <w:sz w:val="24"/>
                <w:szCs w:val="24"/>
              </w:rPr>
              <w:t>Working of Fire Bell if fitted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F74FAF" w14:textId="77777777" w:rsidR="005704F5" w:rsidRPr="005704F5" w:rsidRDefault="005704F5" w:rsidP="005704F5">
            <w:pPr>
              <w:numPr>
                <w:ilvl w:val="0"/>
                <w:numId w:val="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B8CF07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77232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EB334F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6428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5A63797A" w14:textId="77777777" w:rsidTr="005704F5">
        <w:trPr>
          <w:trHeight w:val="51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671F2FD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85425720" w:edGrp="everyone" w:colFirst="3" w:colLast="3"/>
            <w:permStart w:id="2060989386" w:edGrp="everyone" w:colFirst="4" w:colLast="4"/>
            <w:permEnd w:id="266093455"/>
            <w:permEnd w:id="163930041"/>
            <w:r w:rsidRPr="005704F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83B0AD" w14:textId="77777777" w:rsidR="005704F5" w:rsidRPr="005704F5" w:rsidRDefault="005704F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بوق أو صافرة الوسيلة</w:t>
            </w:r>
          </w:p>
          <w:p w14:paraId="031D8B62" w14:textId="77777777" w:rsidR="005704F5" w:rsidRPr="005704F5" w:rsidRDefault="005704F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  <w:sz w:val="24"/>
                <w:szCs w:val="24"/>
              </w:rPr>
              <w:t xml:space="preserve">Working of Vessel Horn or Whistle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8DA5D" w14:textId="77777777" w:rsidR="005704F5" w:rsidRPr="005704F5" w:rsidRDefault="005704F5" w:rsidP="005704F5">
            <w:pPr>
              <w:numPr>
                <w:ilvl w:val="0"/>
                <w:numId w:val="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5DD842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63783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3E4ED7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2968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704F5" w:rsidRPr="005704F5" w14:paraId="4394326B" w14:textId="77777777" w:rsidTr="005704F5">
        <w:trPr>
          <w:trHeight w:val="51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5382266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850752894" w:edGrp="everyone" w:colFirst="3" w:colLast="3"/>
            <w:permStart w:id="1443262663" w:edGrp="everyone" w:colFirst="4" w:colLast="4"/>
            <w:permEnd w:id="85425720"/>
            <w:permEnd w:id="2060989386"/>
            <w:r w:rsidRPr="005704F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8C7E2B" w14:textId="77777777" w:rsidR="005704F5" w:rsidRPr="005704F5" w:rsidRDefault="005704F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وقف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هوية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غرفة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حركات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ند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شغيل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704F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اطفاء</w:t>
            </w:r>
          </w:p>
          <w:p w14:paraId="39D10CAA" w14:textId="77777777" w:rsidR="005704F5" w:rsidRPr="005704F5" w:rsidRDefault="005704F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704F5">
              <w:rPr>
                <w:rFonts w:asciiTheme="minorBidi" w:hAnsiTheme="minorBidi" w:cstheme="minorBidi"/>
              </w:rPr>
              <w:t>Stopping of Ventilation System</w:t>
            </w:r>
            <w:r w:rsidRPr="005704F5">
              <w:rPr>
                <w:rFonts w:asciiTheme="minorBidi" w:hAnsiTheme="minorBidi" w:cstheme="minorBidi"/>
                <w:sz w:val="18"/>
                <w:szCs w:val="18"/>
              </w:rPr>
              <w:t>-in case of activation of firefighting system in engine room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DFB5D1" w14:textId="77777777" w:rsidR="005704F5" w:rsidRPr="005704F5" w:rsidRDefault="005704F5" w:rsidP="005704F5">
            <w:pPr>
              <w:numPr>
                <w:ilvl w:val="0"/>
                <w:numId w:val="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4EE785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22853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14B5ED" w14:textId="77777777" w:rsidR="005704F5" w:rsidRPr="005704F5" w:rsidRDefault="005704F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40517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5704F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850752894"/>
      <w:permEnd w:id="1443262663"/>
    </w:tbl>
    <w:p w14:paraId="275F0D3D" w14:textId="77777777" w:rsidR="005704F5" w:rsidRPr="005704F5" w:rsidRDefault="005704F5" w:rsidP="005704F5">
      <w:pPr>
        <w:rPr>
          <w:rFonts w:asciiTheme="minorBidi" w:hAnsiTheme="minorBidi"/>
          <w:sz w:val="22"/>
        </w:rPr>
      </w:pPr>
    </w:p>
    <w:p w14:paraId="048B92E3" w14:textId="77777777" w:rsidR="005704F5" w:rsidRPr="005704F5" w:rsidRDefault="005704F5" w:rsidP="005704F5">
      <w:pPr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  <w:r w:rsidRPr="005704F5">
        <w:rPr>
          <w:rFonts w:asciiTheme="minorBidi" w:eastAsia="Calibri" w:hAnsiTheme="minorBidi"/>
          <w:b/>
          <w:bCs/>
          <w:sz w:val="28"/>
          <w:szCs w:val="28"/>
          <w:highlight w:val="lightGray"/>
        </w:rPr>
        <w:br w:type="page"/>
      </w: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2"/>
      </w:tblGrid>
      <w:tr w:rsidR="005704F5" w:rsidRPr="005704F5" w14:paraId="760EDC92" w14:textId="77777777" w:rsidTr="005704F5">
        <w:tc>
          <w:tcPr>
            <w:tcW w:w="10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798ECB01" w14:textId="77777777" w:rsidR="005704F5" w:rsidRPr="005704F5" w:rsidRDefault="005704F5" w:rsidP="005704F5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5704F5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lastRenderedPageBreak/>
              <w:t>Inspection Result:</w:t>
            </w:r>
          </w:p>
        </w:tc>
      </w:tr>
      <w:tr w:rsidR="005704F5" w:rsidRPr="005704F5" w14:paraId="69A8D70A" w14:textId="77777777" w:rsidTr="005704F5">
        <w:tc>
          <w:tcPr>
            <w:tcW w:w="10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30CCF1" w14:textId="23470871" w:rsidR="005704F5" w:rsidRPr="005704F5" w:rsidRDefault="005704F5" w:rsidP="005704F5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57534533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587B0D">
                  <w:rPr>
                    <w:rFonts w:ascii="MS Gothic" w:eastAsia="MS Gothic" w:hAnsi="MS Gothic" w:hint="eastAsia"/>
                    <w:b/>
                    <w:bCs/>
                  </w:rPr>
                  <w:t>☒</w:t>
                </w:r>
              </w:sdtContent>
            </w:sdt>
            <w:r w:rsidRPr="005704F5">
              <w:rPr>
                <w:rFonts w:asciiTheme="minorBidi" w:hAnsiTheme="minorBidi"/>
                <w:b/>
                <w:bCs/>
              </w:rPr>
              <w:t xml:space="preserve">  </w:t>
            </w:r>
            <w:r w:rsidRPr="005704F5">
              <w:rPr>
                <w:rFonts w:asciiTheme="minorBidi" w:hAnsiTheme="minorBidi"/>
                <w:b/>
                <w:bCs/>
                <w:sz w:val="24"/>
                <w:szCs w:val="24"/>
              </w:rPr>
              <w:t>Pass</w:t>
            </w:r>
            <w:r w:rsidRPr="005704F5">
              <w:rPr>
                <w:rFonts w:asciiTheme="minorBidi" w:hAnsiTheme="minorBidi"/>
                <w:sz w:val="24"/>
                <w:szCs w:val="24"/>
              </w:rPr>
              <w:t>: Vessel condition acceptable.</w:t>
            </w:r>
          </w:p>
          <w:permStart w:id="501627034" w:edGrp="everyone"/>
          <w:p w14:paraId="723315C9" w14:textId="77777777" w:rsidR="005704F5" w:rsidRPr="005704F5" w:rsidRDefault="005704F5" w:rsidP="005704F5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540434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704F5">
              <w:rPr>
                <w:rFonts w:asciiTheme="minorBidi" w:hAnsiTheme="minorBidi"/>
                <w:b/>
                <w:bCs/>
              </w:rPr>
              <w:t xml:space="preserve">  </w:t>
            </w:r>
            <w:permEnd w:id="501627034"/>
            <w:r w:rsidRPr="005704F5">
              <w:rPr>
                <w:rFonts w:asciiTheme="minorBidi" w:hAnsiTheme="minorBidi"/>
                <w:b/>
                <w:bCs/>
                <w:sz w:val="24"/>
                <w:szCs w:val="24"/>
              </w:rPr>
              <w:t>Fail:</w:t>
            </w:r>
            <w:r w:rsidRPr="005704F5">
              <w:rPr>
                <w:rFonts w:asciiTheme="minorBidi" w:hAnsiTheme="minorBidi"/>
                <w:sz w:val="24"/>
                <w:szCs w:val="24"/>
              </w:rPr>
              <w:t xml:space="preserve">   Deficiencies found, the list below.</w:t>
            </w:r>
          </w:p>
          <w:permStart w:id="1146115139" w:edGrp="everyone"/>
          <w:p w14:paraId="2CD7B0DD" w14:textId="77777777" w:rsidR="005704F5" w:rsidRPr="005704F5" w:rsidRDefault="005704F5" w:rsidP="005704F5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445579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704F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704F5">
              <w:rPr>
                <w:rFonts w:asciiTheme="minorBidi" w:hAnsiTheme="minorBidi"/>
                <w:b/>
                <w:bCs/>
              </w:rPr>
              <w:t xml:space="preserve">  </w:t>
            </w:r>
            <w:permEnd w:id="1146115139"/>
            <w:r w:rsidRPr="005704F5">
              <w:rPr>
                <w:rFonts w:asciiTheme="minorBidi" w:hAnsiTheme="minorBidi"/>
                <w:b/>
                <w:bCs/>
                <w:sz w:val="24"/>
                <w:szCs w:val="24"/>
              </w:rPr>
              <w:t>Follow-up:</w:t>
            </w:r>
            <w:r w:rsidRPr="005704F5">
              <w:rPr>
                <w:rFonts w:asciiTheme="minorBidi" w:hAnsiTheme="minorBidi"/>
                <w:sz w:val="24"/>
                <w:szCs w:val="24"/>
              </w:rPr>
              <w:t xml:space="preserve"> Inspection required.</w:t>
            </w:r>
          </w:p>
        </w:tc>
      </w:tr>
    </w:tbl>
    <w:p w14:paraId="0D4E82C9" w14:textId="77777777" w:rsidR="005704F5" w:rsidRPr="005704F5" w:rsidRDefault="005704F5" w:rsidP="005704F5">
      <w:pPr>
        <w:bidi/>
        <w:spacing w:after="0" w:line="276" w:lineRule="auto"/>
        <w:rPr>
          <w:rFonts w:asciiTheme="minorBidi" w:hAnsiTheme="minorBidi"/>
          <w:sz w:val="10"/>
          <w:szCs w:val="10"/>
          <w:rtl/>
        </w:rPr>
      </w:pPr>
    </w:p>
    <w:tbl>
      <w:tblPr>
        <w:bidiVisual/>
        <w:tblW w:w="10772" w:type="dxa"/>
        <w:tblLook w:val="04A0" w:firstRow="1" w:lastRow="0" w:firstColumn="1" w:lastColumn="0" w:noHBand="0" w:noVBand="1"/>
      </w:tblPr>
      <w:tblGrid>
        <w:gridCol w:w="1844"/>
        <w:gridCol w:w="2259"/>
        <w:gridCol w:w="6066"/>
        <w:gridCol w:w="603"/>
      </w:tblGrid>
      <w:tr w:rsidR="005704F5" w:rsidRPr="005704F5" w14:paraId="3E3B55FF" w14:textId="77777777" w:rsidTr="005704F5">
        <w:tc>
          <w:tcPr>
            <w:tcW w:w="1077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17FC1EEE" w14:textId="77777777" w:rsidR="005704F5" w:rsidRPr="005704F5" w:rsidRDefault="005704F5" w:rsidP="005704F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5704F5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Deficiencies:</w:t>
            </w:r>
          </w:p>
        </w:tc>
      </w:tr>
      <w:tr w:rsidR="005704F5" w:rsidRPr="005704F5" w14:paraId="458316A5" w14:textId="77777777" w:rsidTr="005704F5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55EE0B2" w14:textId="77777777" w:rsidR="005704F5" w:rsidRPr="005704F5" w:rsidRDefault="005704F5" w:rsidP="005704F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5704F5">
              <w:rPr>
                <w:rFonts w:asciiTheme="minorBidi" w:hAnsiTheme="minorBid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3DEC3F7" w14:textId="77777777" w:rsidR="005704F5" w:rsidRPr="005704F5" w:rsidRDefault="005704F5" w:rsidP="005704F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5704F5">
              <w:rPr>
                <w:rFonts w:asciiTheme="minorBidi" w:hAnsiTheme="minorBidi"/>
                <w:b/>
                <w:bCs/>
                <w:sz w:val="24"/>
                <w:szCs w:val="24"/>
              </w:rPr>
              <w:t>Action Taken</w:t>
            </w: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4109028" w14:textId="77777777" w:rsidR="005704F5" w:rsidRPr="005704F5" w:rsidRDefault="005704F5" w:rsidP="005704F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5704F5">
              <w:rPr>
                <w:rFonts w:asciiTheme="minorBidi" w:hAnsiTheme="minorBidi"/>
                <w:b/>
                <w:bCs/>
                <w:sz w:val="24"/>
                <w:szCs w:val="24"/>
              </w:rPr>
              <w:t>Deficiency Description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A77158F" w14:textId="77777777" w:rsidR="005704F5" w:rsidRPr="005704F5" w:rsidRDefault="005704F5" w:rsidP="005704F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5704F5">
              <w:rPr>
                <w:rFonts w:asciiTheme="minorBidi" w:hAnsiTheme="minorBidi"/>
                <w:b/>
                <w:bCs/>
                <w:sz w:val="24"/>
                <w:szCs w:val="24"/>
              </w:rPr>
              <w:t>No.</w:t>
            </w:r>
          </w:p>
        </w:tc>
      </w:tr>
      <w:tr w:rsidR="005704F5" w:rsidRPr="005704F5" w14:paraId="78E69A1F" w14:textId="77777777" w:rsidTr="005704F5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088FFB" w14:textId="77777777" w:rsidR="005704F5" w:rsidRPr="005704F5" w:rsidRDefault="005704F5" w:rsidP="005704F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253726025" w:edGrp="everyone" w:colFirst="0" w:colLast="0"/>
            <w:permStart w:id="2083980120" w:edGrp="everyone" w:colFirst="1" w:colLast="1"/>
            <w:permStart w:id="1903893107" w:edGrp="everyone" w:colFirst="2" w:colLast="2"/>
            <w:permStart w:id="572541063" w:edGrp="everyone" w:colFirst="3" w:colLast="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887A6E" w14:textId="77777777" w:rsidR="005704F5" w:rsidRPr="005704F5" w:rsidRDefault="005704F5" w:rsidP="005704F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CDBD88" w14:textId="77777777" w:rsidR="005704F5" w:rsidRPr="005704F5" w:rsidRDefault="005704F5" w:rsidP="005704F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ECCFA4" w14:textId="77777777" w:rsidR="005704F5" w:rsidRPr="005704F5" w:rsidRDefault="005704F5" w:rsidP="005704F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704F5" w:rsidRPr="005704F5" w14:paraId="2171B854" w14:textId="77777777" w:rsidTr="005704F5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B38568" w14:textId="77777777" w:rsidR="005704F5" w:rsidRPr="005704F5" w:rsidRDefault="005704F5" w:rsidP="005704F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368346187" w:edGrp="everyone" w:colFirst="0" w:colLast="0"/>
            <w:permStart w:id="635316500" w:edGrp="everyone" w:colFirst="1" w:colLast="1"/>
            <w:permStart w:id="1470392625" w:edGrp="everyone" w:colFirst="2" w:colLast="2"/>
            <w:permStart w:id="2081390196" w:edGrp="everyone" w:colFirst="3" w:colLast="3"/>
            <w:permEnd w:id="1253726025"/>
            <w:permEnd w:id="2083980120"/>
            <w:permEnd w:id="1903893107"/>
            <w:permEnd w:id="57254106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11C139" w14:textId="77777777" w:rsidR="005704F5" w:rsidRPr="005704F5" w:rsidRDefault="005704F5" w:rsidP="005704F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2E6467" w14:textId="77777777" w:rsidR="005704F5" w:rsidRPr="005704F5" w:rsidRDefault="005704F5" w:rsidP="005704F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CE7BD7" w14:textId="77777777" w:rsidR="005704F5" w:rsidRPr="005704F5" w:rsidRDefault="005704F5" w:rsidP="005704F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704F5" w:rsidRPr="005704F5" w14:paraId="6DE93ECD" w14:textId="77777777" w:rsidTr="005704F5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B94476" w14:textId="77777777" w:rsidR="005704F5" w:rsidRPr="005704F5" w:rsidRDefault="005704F5" w:rsidP="005704F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119693654" w:edGrp="everyone" w:colFirst="0" w:colLast="0"/>
            <w:permStart w:id="1316626151" w:edGrp="everyone" w:colFirst="1" w:colLast="1"/>
            <w:permStart w:id="673800245" w:edGrp="everyone" w:colFirst="2" w:colLast="2"/>
            <w:permStart w:id="1541172316" w:edGrp="everyone" w:colFirst="3" w:colLast="3"/>
            <w:permEnd w:id="1368346187"/>
            <w:permEnd w:id="635316500"/>
            <w:permEnd w:id="1470392625"/>
            <w:permEnd w:id="2081390196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842375" w14:textId="77777777" w:rsidR="005704F5" w:rsidRPr="005704F5" w:rsidRDefault="005704F5" w:rsidP="005704F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0510902" w14:textId="77777777" w:rsidR="005704F5" w:rsidRPr="005704F5" w:rsidRDefault="005704F5" w:rsidP="005704F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D372D4" w14:textId="77777777" w:rsidR="005704F5" w:rsidRPr="005704F5" w:rsidRDefault="005704F5" w:rsidP="005704F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704F5" w:rsidRPr="005704F5" w14:paraId="09FD4FF7" w14:textId="77777777" w:rsidTr="005704F5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1B2E31" w14:textId="77777777" w:rsidR="005704F5" w:rsidRPr="005704F5" w:rsidRDefault="005704F5" w:rsidP="005704F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300761626" w:edGrp="everyone" w:colFirst="0" w:colLast="0"/>
            <w:permStart w:id="754474808" w:edGrp="everyone" w:colFirst="1" w:colLast="1"/>
            <w:permStart w:id="680546313" w:edGrp="everyone" w:colFirst="2" w:colLast="2"/>
            <w:permStart w:id="2099865306" w:edGrp="everyone" w:colFirst="3" w:colLast="3"/>
            <w:permEnd w:id="1119693654"/>
            <w:permEnd w:id="1316626151"/>
            <w:permEnd w:id="673800245"/>
            <w:permEnd w:id="1541172316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C7E10C" w14:textId="77777777" w:rsidR="005704F5" w:rsidRPr="005704F5" w:rsidRDefault="005704F5" w:rsidP="005704F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115BA1" w14:textId="77777777" w:rsidR="005704F5" w:rsidRPr="005704F5" w:rsidRDefault="005704F5" w:rsidP="005704F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F51A43" w14:textId="77777777" w:rsidR="005704F5" w:rsidRPr="005704F5" w:rsidRDefault="005704F5" w:rsidP="005704F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704F5" w:rsidRPr="005704F5" w14:paraId="704AD45A" w14:textId="77777777" w:rsidTr="005704F5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F15F1E" w14:textId="77777777" w:rsidR="005704F5" w:rsidRPr="005704F5" w:rsidRDefault="005704F5" w:rsidP="005704F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454057116" w:edGrp="everyone" w:colFirst="0" w:colLast="0"/>
            <w:permStart w:id="64316555" w:edGrp="everyone" w:colFirst="1" w:colLast="1"/>
            <w:permStart w:id="36190047" w:edGrp="everyone" w:colFirst="2" w:colLast="2"/>
            <w:permStart w:id="861887902" w:edGrp="everyone" w:colFirst="3" w:colLast="3"/>
            <w:permEnd w:id="300761626"/>
            <w:permEnd w:id="754474808"/>
            <w:permEnd w:id="680546313"/>
            <w:permEnd w:id="2099865306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DAD811" w14:textId="77777777" w:rsidR="005704F5" w:rsidRPr="005704F5" w:rsidRDefault="005704F5" w:rsidP="005704F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9FD9AC" w14:textId="77777777" w:rsidR="005704F5" w:rsidRPr="005704F5" w:rsidRDefault="005704F5" w:rsidP="005704F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6E58A0" w14:textId="77777777" w:rsidR="005704F5" w:rsidRPr="005704F5" w:rsidRDefault="005704F5" w:rsidP="005704F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704F5" w:rsidRPr="005704F5" w14:paraId="50116AC4" w14:textId="77777777" w:rsidTr="005704F5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C185EC" w14:textId="77777777" w:rsidR="005704F5" w:rsidRPr="005704F5" w:rsidRDefault="005704F5" w:rsidP="005704F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677393998" w:edGrp="everyone" w:colFirst="0" w:colLast="0"/>
            <w:permStart w:id="352611568" w:edGrp="everyone" w:colFirst="1" w:colLast="1"/>
            <w:permStart w:id="216821483" w:edGrp="everyone" w:colFirst="2" w:colLast="2"/>
            <w:permStart w:id="1584426967" w:edGrp="everyone" w:colFirst="3" w:colLast="3"/>
            <w:permEnd w:id="454057116"/>
            <w:permEnd w:id="64316555"/>
            <w:permEnd w:id="36190047"/>
            <w:permEnd w:id="861887902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3B60B5" w14:textId="77777777" w:rsidR="005704F5" w:rsidRPr="005704F5" w:rsidRDefault="005704F5" w:rsidP="005704F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FA05E1" w14:textId="77777777" w:rsidR="005704F5" w:rsidRPr="005704F5" w:rsidRDefault="005704F5" w:rsidP="005704F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C05889" w14:textId="77777777" w:rsidR="005704F5" w:rsidRPr="005704F5" w:rsidRDefault="005704F5" w:rsidP="005704F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704F5" w:rsidRPr="005704F5" w14:paraId="02BC5401" w14:textId="77777777" w:rsidTr="005704F5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39C9BA" w14:textId="77777777" w:rsidR="005704F5" w:rsidRPr="005704F5" w:rsidRDefault="005704F5" w:rsidP="005704F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502344153" w:edGrp="everyone" w:colFirst="0" w:colLast="0"/>
            <w:permStart w:id="479808834" w:edGrp="everyone" w:colFirst="1" w:colLast="1"/>
            <w:permStart w:id="1794987299" w:edGrp="everyone" w:colFirst="2" w:colLast="2"/>
            <w:permStart w:id="555105804" w:edGrp="everyone" w:colFirst="3" w:colLast="3"/>
            <w:permEnd w:id="1677393998"/>
            <w:permEnd w:id="352611568"/>
            <w:permEnd w:id="216821483"/>
            <w:permEnd w:id="1584426967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FCCD53" w14:textId="77777777" w:rsidR="005704F5" w:rsidRPr="005704F5" w:rsidRDefault="005704F5" w:rsidP="005704F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5D9A15" w14:textId="77777777" w:rsidR="005704F5" w:rsidRPr="005704F5" w:rsidRDefault="005704F5" w:rsidP="005704F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ECE290" w14:textId="77777777" w:rsidR="005704F5" w:rsidRPr="005704F5" w:rsidRDefault="005704F5" w:rsidP="005704F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704F5" w:rsidRPr="005704F5" w14:paraId="33CFBAA9" w14:textId="77777777" w:rsidTr="005704F5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EF6BDB" w14:textId="77777777" w:rsidR="005704F5" w:rsidRPr="005704F5" w:rsidRDefault="005704F5" w:rsidP="005704F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21834599" w:edGrp="everyone" w:colFirst="0" w:colLast="0"/>
            <w:permStart w:id="196302810" w:edGrp="everyone" w:colFirst="1" w:colLast="1"/>
            <w:permStart w:id="1281784184" w:edGrp="everyone" w:colFirst="2" w:colLast="2"/>
            <w:permStart w:id="280702668" w:edGrp="everyone" w:colFirst="3" w:colLast="3"/>
            <w:permEnd w:id="502344153"/>
            <w:permEnd w:id="479808834"/>
            <w:permEnd w:id="1794987299"/>
            <w:permEnd w:id="555105804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095A99" w14:textId="77777777" w:rsidR="005704F5" w:rsidRPr="005704F5" w:rsidRDefault="005704F5" w:rsidP="005704F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E5663D" w14:textId="77777777" w:rsidR="005704F5" w:rsidRPr="005704F5" w:rsidRDefault="005704F5" w:rsidP="005704F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901703" w14:textId="77777777" w:rsidR="005704F5" w:rsidRPr="005704F5" w:rsidRDefault="005704F5" w:rsidP="005704F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704F5" w:rsidRPr="005704F5" w14:paraId="20324231" w14:textId="77777777" w:rsidTr="005704F5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38C6E0" w14:textId="77777777" w:rsidR="005704F5" w:rsidRPr="005704F5" w:rsidRDefault="005704F5" w:rsidP="005704F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669270884" w:edGrp="everyone" w:colFirst="0" w:colLast="0"/>
            <w:permStart w:id="703152903" w:edGrp="everyone" w:colFirst="1" w:colLast="1"/>
            <w:permStart w:id="610274448" w:edGrp="everyone" w:colFirst="2" w:colLast="2"/>
            <w:permStart w:id="1680154538" w:edGrp="everyone" w:colFirst="3" w:colLast="3"/>
            <w:permEnd w:id="121834599"/>
            <w:permEnd w:id="196302810"/>
            <w:permEnd w:id="1281784184"/>
            <w:permEnd w:id="280702668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326546" w14:textId="77777777" w:rsidR="005704F5" w:rsidRPr="005704F5" w:rsidRDefault="005704F5" w:rsidP="005704F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642FD5" w14:textId="77777777" w:rsidR="005704F5" w:rsidRPr="005704F5" w:rsidRDefault="005704F5" w:rsidP="005704F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8BCC88" w14:textId="77777777" w:rsidR="005704F5" w:rsidRPr="005704F5" w:rsidRDefault="005704F5" w:rsidP="005704F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704F5" w:rsidRPr="005704F5" w14:paraId="779B8D9E" w14:textId="77777777" w:rsidTr="005704F5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2221E6" w14:textId="77777777" w:rsidR="005704F5" w:rsidRPr="005704F5" w:rsidRDefault="005704F5" w:rsidP="005704F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938308336" w:edGrp="everyone" w:colFirst="0" w:colLast="0"/>
            <w:permStart w:id="1825993324" w:edGrp="everyone" w:colFirst="1" w:colLast="1"/>
            <w:permStart w:id="939265115" w:edGrp="everyone" w:colFirst="2" w:colLast="2"/>
            <w:permStart w:id="710937537" w:edGrp="everyone" w:colFirst="3" w:colLast="3"/>
            <w:permEnd w:id="1669270884"/>
            <w:permEnd w:id="703152903"/>
            <w:permEnd w:id="610274448"/>
            <w:permEnd w:id="1680154538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7B5511" w14:textId="77777777" w:rsidR="005704F5" w:rsidRPr="005704F5" w:rsidRDefault="005704F5" w:rsidP="005704F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7B1EDB" w14:textId="77777777" w:rsidR="005704F5" w:rsidRPr="005704F5" w:rsidRDefault="005704F5" w:rsidP="005704F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5B7B71" w14:textId="77777777" w:rsidR="005704F5" w:rsidRPr="005704F5" w:rsidRDefault="005704F5" w:rsidP="005704F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permEnd w:id="1938308336"/>
      <w:permEnd w:id="1825993324"/>
      <w:permEnd w:id="939265115"/>
      <w:permEnd w:id="710937537"/>
    </w:tbl>
    <w:p w14:paraId="2594D1FF" w14:textId="77777777" w:rsidR="005704F5" w:rsidRPr="005704F5" w:rsidRDefault="005704F5" w:rsidP="005704F5">
      <w:pPr>
        <w:bidi/>
        <w:spacing w:after="0" w:line="276" w:lineRule="auto"/>
        <w:rPr>
          <w:rFonts w:asciiTheme="minorBidi" w:hAnsiTheme="minorBidi"/>
          <w:sz w:val="10"/>
          <w:szCs w:val="10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7"/>
        <w:gridCol w:w="4054"/>
        <w:gridCol w:w="3591"/>
      </w:tblGrid>
      <w:tr w:rsidR="005704F5" w:rsidRPr="005704F5" w14:paraId="1260AA4F" w14:textId="77777777" w:rsidTr="005704F5">
        <w:tc>
          <w:tcPr>
            <w:tcW w:w="3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948F72E" w14:textId="77777777" w:rsidR="005704F5" w:rsidRPr="005704F5" w:rsidRDefault="005704F5" w:rsidP="005704F5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permStart w:id="762646863" w:edGrp="everyone" w:colFirst="0" w:colLast="0"/>
            <w:permStart w:id="1994400078" w:edGrp="everyone" w:colFirst="1" w:colLast="1"/>
            <w:permStart w:id="490222822" w:edGrp="everyone" w:colFirst="2" w:colLast="2"/>
            <w:r w:rsidRPr="005704F5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3F8DDB" w14:textId="77777777" w:rsidR="005704F5" w:rsidRPr="005704F5" w:rsidRDefault="005704F5" w:rsidP="005704F5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  <w:sz w:val="22"/>
              </w:rPr>
            </w:pPr>
            <w:r w:rsidRPr="005704F5">
              <w:rPr>
                <w:rFonts w:asciiTheme="minorBidi" w:hAnsiTheme="minorBidi"/>
                <w:b/>
                <w:bCs/>
              </w:rPr>
              <w:t>Signature:</w:t>
            </w:r>
          </w:p>
          <w:p w14:paraId="2431E4D9" w14:textId="77777777" w:rsidR="005704F5" w:rsidRPr="005704F5" w:rsidRDefault="005704F5" w:rsidP="005704F5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9252DF4" w14:textId="77777777" w:rsidR="005704F5" w:rsidRPr="005704F5" w:rsidRDefault="005704F5" w:rsidP="005704F5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r w:rsidRPr="005704F5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762646863"/>
      <w:permEnd w:id="1994400078"/>
      <w:permEnd w:id="490222822"/>
    </w:tbl>
    <w:p w14:paraId="217242D0" w14:textId="77777777" w:rsidR="005704F5" w:rsidRPr="005704F5" w:rsidRDefault="005704F5" w:rsidP="005704F5">
      <w:pPr>
        <w:shd w:val="clear" w:color="auto" w:fill="FFFFFF" w:themeFill="background1"/>
        <w:bidi/>
        <w:spacing w:after="0" w:line="276" w:lineRule="auto"/>
        <w:contextualSpacing/>
        <w:jc w:val="right"/>
        <w:rPr>
          <w:rFonts w:asciiTheme="minorBidi" w:eastAsia="Calibri" w:hAnsiTheme="minorBidi"/>
          <w:b/>
          <w:bCs/>
          <w:sz w:val="10"/>
          <w:szCs w:val="10"/>
        </w:rPr>
      </w:pPr>
    </w:p>
    <w:tbl>
      <w:tblPr>
        <w:bidiVisual/>
        <w:tblW w:w="10772" w:type="dxa"/>
        <w:tblLook w:val="04A0" w:firstRow="1" w:lastRow="0" w:firstColumn="1" w:lastColumn="0" w:noHBand="0" w:noVBand="1"/>
      </w:tblPr>
      <w:tblGrid>
        <w:gridCol w:w="3590"/>
        <w:gridCol w:w="3591"/>
        <w:gridCol w:w="3591"/>
      </w:tblGrid>
      <w:tr w:rsidR="005704F5" w:rsidRPr="005704F5" w14:paraId="5900E0DF" w14:textId="77777777" w:rsidTr="005704F5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3779DC30" w14:textId="77777777" w:rsidR="005704F5" w:rsidRPr="005704F5" w:rsidRDefault="005704F5" w:rsidP="005704F5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5704F5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Follow Up Inspection:</w:t>
            </w:r>
          </w:p>
        </w:tc>
      </w:tr>
      <w:tr w:rsidR="005704F5" w:rsidRPr="005704F5" w14:paraId="02AAF7B7" w14:textId="77777777" w:rsidTr="005704F5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FB723" w14:textId="77777777" w:rsidR="005704F5" w:rsidRPr="005704F5" w:rsidRDefault="005704F5" w:rsidP="005704F5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</w:pPr>
            <w:permStart w:id="860374131" w:edGrp="everyone" w:colFirst="0" w:colLast="0"/>
            <w:r w:rsidRPr="005704F5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Remarks:</w:t>
            </w:r>
          </w:p>
          <w:p w14:paraId="02E17151" w14:textId="77777777" w:rsidR="005704F5" w:rsidRPr="005704F5" w:rsidRDefault="005704F5" w:rsidP="005704F5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1DC4DB5D" w14:textId="77777777" w:rsidR="005704F5" w:rsidRPr="005704F5" w:rsidRDefault="005704F5" w:rsidP="005704F5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24203556" w14:textId="77777777" w:rsidR="005704F5" w:rsidRPr="005704F5" w:rsidRDefault="005704F5" w:rsidP="005704F5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</w:tr>
      <w:tr w:rsidR="005704F5" w:rsidRPr="005704F5" w14:paraId="1249C9BA" w14:textId="77777777" w:rsidTr="005704F5"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EDE84A" w14:textId="77777777" w:rsidR="005704F5" w:rsidRPr="005704F5" w:rsidRDefault="005704F5" w:rsidP="005704F5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141559791" w:edGrp="everyone" w:colFirst="0" w:colLast="0"/>
            <w:permStart w:id="1735289775" w:edGrp="everyone" w:colFirst="1" w:colLast="1"/>
            <w:permStart w:id="1667573534" w:edGrp="everyone" w:colFirst="2" w:colLast="2"/>
            <w:permEnd w:id="860374131"/>
            <w:r w:rsidRPr="005704F5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563A9" w14:textId="77777777" w:rsidR="005704F5" w:rsidRPr="005704F5" w:rsidRDefault="005704F5" w:rsidP="005704F5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  <w:sz w:val="22"/>
              </w:rPr>
            </w:pPr>
            <w:r w:rsidRPr="005704F5">
              <w:rPr>
                <w:rFonts w:asciiTheme="minorBidi" w:hAnsiTheme="minorBidi"/>
                <w:b/>
                <w:bCs/>
              </w:rPr>
              <w:t>Signature:</w:t>
            </w:r>
          </w:p>
          <w:p w14:paraId="48FD0FDA" w14:textId="77777777" w:rsidR="005704F5" w:rsidRPr="005704F5" w:rsidRDefault="005704F5" w:rsidP="005704F5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5606A6" w14:textId="77777777" w:rsidR="005704F5" w:rsidRPr="005704F5" w:rsidRDefault="005704F5" w:rsidP="005704F5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5704F5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141559791"/>
      <w:permEnd w:id="1735289775"/>
      <w:permEnd w:id="1667573534"/>
    </w:tbl>
    <w:p w14:paraId="33CC999F" w14:textId="77777777" w:rsidR="005704F5" w:rsidRPr="005704F5" w:rsidRDefault="005704F5" w:rsidP="005704F5">
      <w:pPr>
        <w:rPr>
          <w:rFonts w:asciiTheme="minorBidi" w:hAnsiTheme="minorBidi"/>
          <w:sz w:val="22"/>
        </w:rPr>
      </w:pPr>
    </w:p>
    <w:p w14:paraId="0CBA3AB8" w14:textId="25ECE72E" w:rsidR="00EE6A52" w:rsidRPr="005704F5" w:rsidRDefault="00EE6A52" w:rsidP="005704F5">
      <w:pPr>
        <w:rPr>
          <w:rFonts w:asciiTheme="minorBidi" w:hAnsiTheme="minorBidi"/>
          <w:szCs w:val="20"/>
          <w:rtl/>
        </w:rPr>
      </w:pPr>
    </w:p>
    <w:sectPr w:rsidR="00EE6A52" w:rsidRPr="005704F5" w:rsidSect="00D70D0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737" w:footer="8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25D747" w14:textId="77777777" w:rsidR="008E020A" w:rsidRDefault="008E020A" w:rsidP="00B55D98">
      <w:pPr>
        <w:spacing w:after="0" w:line="240" w:lineRule="auto"/>
      </w:pPr>
      <w:r>
        <w:separator/>
      </w:r>
    </w:p>
  </w:endnote>
  <w:endnote w:type="continuationSeparator" w:id="0">
    <w:p w14:paraId="01A7ECDE" w14:textId="77777777" w:rsidR="008E020A" w:rsidRDefault="008E020A" w:rsidP="00B55D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ubai">
    <w:panose1 w:val="020B0503030403030204"/>
    <w:charset w:val="00"/>
    <w:family w:val="swiss"/>
    <w:notTrueType/>
    <w:pitch w:val="variable"/>
    <w:sig w:usb0="80002067" w:usb1="80000000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abic Transparent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0000000000000000000"/>
    <w:charset w:val="86"/>
    <w:family w:val="auto"/>
    <w:notTrueType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F1F974" w14:textId="77777777" w:rsidR="00587B0D" w:rsidRDefault="00587B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87"/>
      <w:gridCol w:w="3587"/>
      <w:gridCol w:w="3588"/>
    </w:tblGrid>
    <w:tr w:rsidR="00E51168" w:rsidRPr="00E51168" w14:paraId="1E9A49CF" w14:textId="77777777" w:rsidTr="00E51168">
      <w:tc>
        <w:tcPr>
          <w:tcW w:w="10762" w:type="dxa"/>
          <w:gridSpan w:val="3"/>
        </w:tcPr>
        <w:p w14:paraId="243EF719" w14:textId="36C5F736" w:rsidR="00E51168" w:rsidRPr="00E51168" w:rsidRDefault="00790BFF" w:rsidP="0077748D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Classification: Public</w:t>
          </w:r>
        </w:p>
      </w:tc>
    </w:tr>
    <w:tr w:rsidR="00E51168" w:rsidRPr="00E51168" w14:paraId="02C43FEF" w14:textId="77777777" w:rsidTr="00E51168">
      <w:tc>
        <w:tcPr>
          <w:tcW w:w="3587" w:type="dxa"/>
        </w:tcPr>
        <w:p w14:paraId="7A885E77" w14:textId="61AE6CE9" w:rsidR="00E51168" w:rsidRPr="00E51168" w:rsidRDefault="003B2710" w:rsidP="007B1DA7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bookmarkStart w:id="0" w:name="_GoBack"/>
          <w:r w:rsidRPr="003B2710">
            <w:rPr>
              <w:rFonts w:asciiTheme="minorBidi" w:hAnsiTheme="minorBidi"/>
              <w:sz w:val="16"/>
              <w:szCs w:val="16"/>
            </w:rPr>
            <w:t>DMA-</w:t>
          </w:r>
          <w:r w:rsidR="004C6B62">
            <w:rPr>
              <w:rFonts w:asciiTheme="minorBidi" w:hAnsiTheme="minorBidi"/>
              <w:sz w:val="16"/>
              <w:szCs w:val="16"/>
            </w:rPr>
            <w:t>PRTS</w:t>
          </w:r>
          <w:r w:rsidR="00F8086E">
            <w:rPr>
              <w:rFonts w:asciiTheme="minorBidi" w:hAnsiTheme="minorBidi"/>
              <w:sz w:val="16"/>
              <w:szCs w:val="16"/>
            </w:rPr>
            <w:t>-S</w:t>
          </w:r>
          <w:r w:rsidR="00211598">
            <w:rPr>
              <w:rFonts w:asciiTheme="minorBidi" w:hAnsiTheme="minorBidi"/>
              <w:sz w:val="16"/>
              <w:szCs w:val="16"/>
            </w:rPr>
            <w:t>F06</w:t>
          </w:r>
          <w:r w:rsidR="005704F5">
            <w:rPr>
              <w:rFonts w:asciiTheme="minorBidi" w:hAnsiTheme="minorBidi"/>
              <w:sz w:val="16"/>
              <w:szCs w:val="16"/>
            </w:rPr>
            <w:t>w</w:t>
          </w:r>
          <w:bookmarkEnd w:id="0"/>
        </w:p>
      </w:tc>
      <w:tc>
        <w:tcPr>
          <w:tcW w:w="3587" w:type="dxa"/>
        </w:tcPr>
        <w:p w14:paraId="5C9CEADF" w14:textId="5586AAEF" w:rsidR="00E51168" w:rsidRPr="00E51168" w:rsidRDefault="00E51168" w:rsidP="005704F5">
          <w:pPr>
            <w:pStyle w:val="Footer"/>
            <w:spacing w:line="360" w:lineRule="auto"/>
            <w:jc w:val="center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Rev.</w:t>
          </w:r>
          <w:r w:rsidR="005704F5">
            <w:rPr>
              <w:rFonts w:asciiTheme="minorBidi" w:hAnsiTheme="minorBidi"/>
              <w:sz w:val="16"/>
              <w:szCs w:val="16"/>
            </w:rPr>
            <w:t>09</w:t>
          </w:r>
          <w:r w:rsidR="00C27C70">
            <w:rPr>
              <w:rFonts w:asciiTheme="minorBidi" w:hAnsiTheme="minorBidi"/>
              <w:sz w:val="16"/>
              <w:szCs w:val="16"/>
            </w:rPr>
            <w:t>/</w:t>
          </w:r>
          <w:r>
            <w:rPr>
              <w:rFonts w:asciiTheme="minorBidi" w:hAnsiTheme="minorBidi"/>
              <w:sz w:val="16"/>
              <w:szCs w:val="16"/>
            </w:rPr>
            <w:t xml:space="preserve"> </w:t>
          </w:r>
          <w:r w:rsidR="00FE0707">
            <w:rPr>
              <w:rFonts w:asciiTheme="minorBidi" w:hAnsiTheme="minorBidi"/>
              <w:sz w:val="16"/>
              <w:szCs w:val="16"/>
            </w:rPr>
            <w:t>April</w:t>
          </w:r>
          <w:r w:rsidR="00C81085">
            <w:rPr>
              <w:rFonts w:asciiTheme="minorBidi" w:hAnsiTheme="minorBidi"/>
              <w:sz w:val="16"/>
              <w:szCs w:val="16"/>
            </w:rPr>
            <w:t xml:space="preserve"> 202</w:t>
          </w:r>
          <w:r w:rsidR="0077748D">
            <w:rPr>
              <w:rFonts w:asciiTheme="minorBidi" w:hAnsiTheme="minorBidi"/>
              <w:sz w:val="16"/>
              <w:szCs w:val="16"/>
            </w:rPr>
            <w:t>2</w:t>
          </w:r>
        </w:p>
      </w:tc>
      <w:tc>
        <w:tcPr>
          <w:tcW w:w="3588" w:type="dxa"/>
        </w:tcPr>
        <w:p w14:paraId="0AEB5FBB" w14:textId="2C19ADA0" w:rsidR="00E51168" w:rsidRPr="00E51168" w:rsidRDefault="00E51168" w:rsidP="00E51168">
          <w:pPr>
            <w:pStyle w:val="Footer"/>
            <w:spacing w:line="360" w:lineRule="auto"/>
            <w:jc w:val="right"/>
            <w:rPr>
              <w:rFonts w:asciiTheme="minorBidi" w:hAnsiTheme="minorBidi"/>
              <w:sz w:val="16"/>
              <w:szCs w:val="16"/>
            </w:rPr>
          </w:pPr>
          <w:r w:rsidRPr="00E51168">
            <w:rPr>
              <w:rFonts w:asciiTheme="minorBidi" w:hAnsiTheme="minorBidi"/>
              <w:sz w:val="16"/>
              <w:szCs w:val="16"/>
            </w:rPr>
            <w:t xml:space="preserve">Page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PAGE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587B0D">
            <w:rPr>
              <w:rFonts w:asciiTheme="minorBidi" w:hAnsiTheme="minorBidi"/>
              <w:b/>
              <w:bCs/>
              <w:noProof/>
              <w:sz w:val="16"/>
              <w:szCs w:val="16"/>
            </w:rPr>
            <w:t>1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  <w:r w:rsidRPr="00E51168">
            <w:rPr>
              <w:rFonts w:asciiTheme="minorBidi" w:hAnsiTheme="minorBidi"/>
              <w:sz w:val="16"/>
              <w:szCs w:val="16"/>
            </w:rPr>
            <w:t xml:space="preserve"> of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NUMPAGES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587B0D">
            <w:rPr>
              <w:rFonts w:asciiTheme="minorBidi" w:hAnsiTheme="minorBidi"/>
              <w:b/>
              <w:bCs/>
              <w:noProof/>
              <w:sz w:val="16"/>
              <w:szCs w:val="16"/>
            </w:rPr>
            <w:t>5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</w:p>
      </w:tc>
    </w:tr>
  </w:tbl>
  <w:p w14:paraId="3DEE8E4B" w14:textId="62CD3B7A" w:rsidR="004844C0" w:rsidRDefault="004844C0">
    <w:pPr>
      <w:pStyle w:val="Foo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60B2885" wp14:editId="6792C6A6">
          <wp:simplePos x="0" y="0"/>
          <wp:positionH relativeFrom="column">
            <wp:posOffset>-370573</wp:posOffset>
          </wp:positionH>
          <wp:positionV relativeFrom="page">
            <wp:posOffset>9938385</wp:posOffset>
          </wp:positionV>
          <wp:extent cx="7576820" cy="749935"/>
          <wp:effectExtent l="0" t="0" r="5080" b="0"/>
          <wp:wrapThrough wrapText="bothSides">
            <wp:wrapPolygon edited="0">
              <wp:start x="0" y="0"/>
              <wp:lineTo x="0" y="21216"/>
              <wp:lineTo x="21578" y="21216"/>
              <wp:lineTo x="21578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6820" cy="749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8192CB" w14:textId="2ECF53C3" w:rsidR="00774D5E" w:rsidRPr="004141A7" w:rsidRDefault="00774D5E" w:rsidP="0029367E">
    <w:pPr>
      <w:pStyle w:val="Footer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51058A" w14:textId="77777777" w:rsidR="00587B0D" w:rsidRDefault="00587B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A89DF4" w14:textId="77777777" w:rsidR="008E020A" w:rsidRDefault="008E020A" w:rsidP="00B55D98">
      <w:pPr>
        <w:spacing w:after="0" w:line="240" w:lineRule="auto"/>
      </w:pPr>
      <w:r>
        <w:separator/>
      </w:r>
    </w:p>
  </w:footnote>
  <w:footnote w:type="continuationSeparator" w:id="0">
    <w:p w14:paraId="33173981" w14:textId="77777777" w:rsidR="008E020A" w:rsidRDefault="008E020A" w:rsidP="00B55D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232590" w14:textId="77777777" w:rsidR="00587B0D" w:rsidRDefault="00587B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3D479" w14:textId="2A94895E" w:rsidR="00B55D98" w:rsidRPr="006A7C2F" w:rsidRDefault="00E021C5" w:rsidP="006A7C2F">
    <w:pPr>
      <w:pStyle w:val="Header"/>
      <w:ind w:left="-851"/>
    </w:pP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19E2D74E" wp14:editId="4D1F8DF3">
          <wp:simplePos x="0" y="0"/>
          <wp:positionH relativeFrom="column">
            <wp:posOffset>-359410</wp:posOffset>
          </wp:positionH>
          <wp:positionV relativeFrom="page">
            <wp:posOffset>-401</wp:posOffset>
          </wp:positionV>
          <wp:extent cx="7566660" cy="1068070"/>
          <wp:effectExtent l="0" t="0" r="2540" b="0"/>
          <wp:wrapThrough wrapText="bothSides">
            <wp:wrapPolygon edited="0">
              <wp:start x="0" y="0"/>
              <wp:lineTo x="0" y="21317"/>
              <wp:lineTo x="21571" y="21317"/>
              <wp:lineTo x="21571" y="0"/>
              <wp:lineTo x="0" y="0"/>
            </wp:wrapPolygon>
          </wp:wrapThrough>
          <wp:docPr id="545015944" name="Picture 5450159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6660" cy="1068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C8F967" w14:textId="77777777" w:rsidR="00587B0D" w:rsidRDefault="00587B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F2719"/>
    <w:multiLevelType w:val="hybridMultilevel"/>
    <w:tmpl w:val="1F102E0A"/>
    <w:lvl w:ilvl="0" w:tplc="AF3E4A5E">
      <w:start w:val="1"/>
      <w:numFmt w:val="decimal"/>
      <w:lvlText w:val="%1."/>
      <w:lvlJc w:val="left"/>
      <w:pPr>
        <w:ind w:left="720" w:hanging="360"/>
      </w:pPr>
      <w:rPr>
        <w:rFonts w:ascii="Dubai" w:hAnsi="Dubai" w:cs="Dubai" w:hint="default"/>
        <w:b w:val="0"/>
        <w:bCs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6563BF"/>
    <w:multiLevelType w:val="hybridMultilevel"/>
    <w:tmpl w:val="8C8E894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BB7BD0"/>
    <w:multiLevelType w:val="hybridMultilevel"/>
    <w:tmpl w:val="0F9670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8F640D"/>
    <w:multiLevelType w:val="hybridMultilevel"/>
    <w:tmpl w:val="BED8DA7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8429F6"/>
    <w:multiLevelType w:val="hybridMultilevel"/>
    <w:tmpl w:val="CC1246BA"/>
    <w:lvl w:ilvl="0" w:tplc="CEE4B8A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lang w:bidi="ar-A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1"/>
  </w:num>
  <w:num w:numId="4">
    <w:abstractNumId w:val="2"/>
  </w:num>
  <w:num w:numId="5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3"/>
  </w:num>
  <w:num w:numId="7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5"/>
  <w:documentProtection w:edit="readOnly" w:formatting="1" w:enforcement="1" w:cryptProviderType="rsaAES" w:cryptAlgorithmClass="hash" w:cryptAlgorithmType="typeAny" w:cryptAlgorithmSid="14" w:cryptSpinCount="100000" w:hash="8+h/KNecPqYGA6ksj3HBdbDrb7EKspbT7HuPexGBODxsgmuz15Dtfl3rjRCEtqtGoFBeHvxjjsFTUm6GWXR0Gw==" w:salt="yaNtAkfuJL+jlmDCuVJJC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DC3MDY2MTAyMTVQ0lEKTi0uzszPAykwqQUAWuSVsiwAAAA="/>
  </w:docVars>
  <w:rsids>
    <w:rsidRoot w:val="00B55D98"/>
    <w:rsid w:val="0000153A"/>
    <w:rsid w:val="000306D7"/>
    <w:rsid w:val="000374FC"/>
    <w:rsid w:val="00043B34"/>
    <w:rsid w:val="00060C53"/>
    <w:rsid w:val="00065E8C"/>
    <w:rsid w:val="00076A7D"/>
    <w:rsid w:val="00076E92"/>
    <w:rsid w:val="00077531"/>
    <w:rsid w:val="00084A5B"/>
    <w:rsid w:val="00086D7F"/>
    <w:rsid w:val="000874B4"/>
    <w:rsid w:val="00093150"/>
    <w:rsid w:val="00097A6D"/>
    <w:rsid w:val="000A5F64"/>
    <w:rsid w:val="000C39CE"/>
    <w:rsid w:val="000C54C2"/>
    <w:rsid w:val="000C6D0C"/>
    <w:rsid w:val="000D1843"/>
    <w:rsid w:val="000F2CF1"/>
    <w:rsid w:val="001048B5"/>
    <w:rsid w:val="00104DB1"/>
    <w:rsid w:val="00116160"/>
    <w:rsid w:val="00121949"/>
    <w:rsid w:val="0015691A"/>
    <w:rsid w:val="001745FF"/>
    <w:rsid w:val="00185CD6"/>
    <w:rsid w:val="0019496B"/>
    <w:rsid w:val="001A4778"/>
    <w:rsid w:val="001D1D4A"/>
    <w:rsid w:val="001D77EB"/>
    <w:rsid w:val="001E23EA"/>
    <w:rsid w:val="001F1669"/>
    <w:rsid w:val="001F2E7F"/>
    <w:rsid w:val="00207E99"/>
    <w:rsid w:val="00211598"/>
    <w:rsid w:val="00216BD1"/>
    <w:rsid w:val="00226B42"/>
    <w:rsid w:val="00230B88"/>
    <w:rsid w:val="002327FA"/>
    <w:rsid w:val="002328EE"/>
    <w:rsid w:val="00260377"/>
    <w:rsid w:val="00262ED8"/>
    <w:rsid w:val="00272E18"/>
    <w:rsid w:val="00287D76"/>
    <w:rsid w:val="00291D97"/>
    <w:rsid w:val="0029367E"/>
    <w:rsid w:val="00296B15"/>
    <w:rsid w:val="002A0E72"/>
    <w:rsid w:val="002B21B7"/>
    <w:rsid w:val="002B7396"/>
    <w:rsid w:val="002D7A85"/>
    <w:rsid w:val="002F2410"/>
    <w:rsid w:val="002F39F4"/>
    <w:rsid w:val="00300217"/>
    <w:rsid w:val="0031342F"/>
    <w:rsid w:val="00323CB9"/>
    <w:rsid w:val="00330E82"/>
    <w:rsid w:val="00340359"/>
    <w:rsid w:val="00351095"/>
    <w:rsid w:val="00353A5F"/>
    <w:rsid w:val="00385139"/>
    <w:rsid w:val="003A7505"/>
    <w:rsid w:val="003B2710"/>
    <w:rsid w:val="003B4CA7"/>
    <w:rsid w:val="003C4FB9"/>
    <w:rsid w:val="003D6C1E"/>
    <w:rsid w:val="003E2DA7"/>
    <w:rsid w:val="003F01F3"/>
    <w:rsid w:val="004141A7"/>
    <w:rsid w:val="00425373"/>
    <w:rsid w:val="00425E8E"/>
    <w:rsid w:val="00430F64"/>
    <w:rsid w:val="0045338B"/>
    <w:rsid w:val="00454310"/>
    <w:rsid w:val="004761B6"/>
    <w:rsid w:val="004815DC"/>
    <w:rsid w:val="004844C0"/>
    <w:rsid w:val="004933C7"/>
    <w:rsid w:val="004B1751"/>
    <w:rsid w:val="004C6B62"/>
    <w:rsid w:val="004D466A"/>
    <w:rsid w:val="004D6E1B"/>
    <w:rsid w:val="004E4F42"/>
    <w:rsid w:val="004F028B"/>
    <w:rsid w:val="004F2FE8"/>
    <w:rsid w:val="004F6C5E"/>
    <w:rsid w:val="0053223C"/>
    <w:rsid w:val="00537495"/>
    <w:rsid w:val="00537712"/>
    <w:rsid w:val="00543FD2"/>
    <w:rsid w:val="005704F5"/>
    <w:rsid w:val="00587B0D"/>
    <w:rsid w:val="005973B8"/>
    <w:rsid w:val="005A1FC4"/>
    <w:rsid w:val="005D56C2"/>
    <w:rsid w:val="005E4F20"/>
    <w:rsid w:val="005E5055"/>
    <w:rsid w:val="005F46DC"/>
    <w:rsid w:val="005F59FD"/>
    <w:rsid w:val="00611D27"/>
    <w:rsid w:val="00655756"/>
    <w:rsid w:val="00663D10"/>
    <w:rsid w:val="0067164E"/>
    <w:rsid w:val="0069724E"/>
    <w:rsid w:val="006A7140"/>
    <w:rsid w:val="006A7C2F"/>
    <w:rsid w:val="006A7F47"/>
    <w:rsid w:val="006B4852"/>
    <w:rsid w:val="006B5A6C"/>
    <w:rsid w:val="006C0708"/>
    <w:rsid w:val="006C7A44"/>
    <w:rsid w:val="006D1FED"/>
    <w:rsid w:val="006D2C21"/>
    <w:rsid w:val="006D7DFA"/>
    <w:rsid w:val="0071305D"/>
    <w:rsid w:val="00717D30"/>
    <w:rsid w:val="00720097"/>
    <w:rsid w:val="007259BA"/>
    <w:rsid w:val="00740D43"/>
    <w:rsid w:val="007457F7"/>
    <w:rsid w:val="0074651C"/>
    <w:rsid w:val="00746DD2"/>
    <w:rsid w:val="00774D5E"/>
    <w:rsid w:val="0077748D"/>
    <w:rsid w:val="007834B2"/>
    <w:rsid w:val="00790BFF"/>
    <w:rsid w:val="007B1DA7"/>
    <w:rsid w:val="007B2F1F"/>
    <w:rsid w:val="007C38DF"/>
    <w:rsid w:val="007E736C"/>
    <w:rsid w:val="00800636"/>
    <w:rsid w:val="008119FE"/>
    <w:rsid w:val="00813369"/>
    <w:rsid w:val="00820CC2"/>
    <w:rsid w:val="0082210E"/>
    <w:rsid w:val="00822325"/>
    <w:rsid w:val="008237BB"/>
    <w:rsid w:val="0085558A"/>
    <w:rsid w:val="00861490"/>
    <w:rsid w:val="0086605B"/>
    <w:rsid w:val="0087178B"/>
    <w:rsid w:val="008762AE"/>
    <w:rsid w:val="00877784"/>
    <w:rsid w:val="008834EF"/>
    <w:rsid w:val="00883835"/>
    <w:rsid w:val="008A3766"/>
    <w:rsid w:val="008A6CC5"/>
    <w:rsid w:val="008B49C6"/>
    <w:rsid w:val="008B55E6"/>
    <w:rsid w:val="008C3A34"/>
    <w:rsid w:val="008D7933"/>
    <w:rsid w:val="008E020A"/>
    <w:rsid w:val="008E1016"/>
    <w:rsid w:val="008E48F8"/>
    <w:rsid w:val="008F1F37"/>
    <w:rsid w:val="008F2031"/>
    <w:rsid w:val="008F386B"/>
    <w:rsid w:val="008F49DB"/>
    <w:rsid w:val="008F59E7"/>
    <w:rsid w:val="00900935"/>
    <w:rsid w:val="0090624F"/>
    <w:rsid w:val="00914F86"/>
    <w:rsid w:val="009510C3"/>
    <w:rsid w:val="009759BA"/>
    <w:rsid w:val="0099060E"/>
    <w:rsid w:val="00993B8F"/>
    <w:rsid w:val="009B098E"/>
    <w:rsid w:val="009D22B2"/>
    <w:rsid w:val="009D7AB9"/>
    <w:rsid w:val="009E12EA"/>
    <w:rsid w:val="009E655E"/>
    <w:rsid w:val="009E707B"/>
    <w:rsid w:val="00A21135"/>
    <w:rsid w:val="00A222D2"/>
    <w:rsid w:val="00A41DB0"/>
    <w:rsid w:val="00A4730D"/>
    <w:rsid w:val="00A57F29"/>
    <w:rsid w:val="00A64076"/>
    <w:rsid w:val="00A91DEF"/>
    <w:rsid w:val="00A91F4B"/>
    <w:rsid w:val="00AA517C"/>
    <w:rsid w:val="00AB3234"/>
    <w:rsid w:val="00AC7ABE"/>
    <w:rsid w:val="00AE57B5"/>
    <w:rsid w:val="00AF4BC4"/>
    <w:rsid w:val="00B16A26"/>
    <w:rsid w:val="00B17605"/>
    <w:rsid w:val="00B24088"/>
    <w:rsid w:val="00B268F5"/>
    <w:rsid w:val="00B362B5"/>
    <w:rsid w:val="00B37588"/>
    <w:rsid w:val="00B55D98"/>
    <w:rsid w:val="00B73223"/>
    <w:rsid w:val="00B83D12"/>
    <w:rsid w:val="00BB1DE2"/>
    <w:rsid w:val="00BC3E82"/>
    <w:rsid w:val="00BD37E0"/>
    <w:rsid w:val="00BE7DE4"/>
    <w:rsid w:val="00BE7F82"/>
    <w:rsid w:val="00BF1FD9"/>
    <w:rsid w:val="00C27C70"/>
    <w:rsid w:val="00C317B2"/>
    <w:rsid w:val="00C351E8"/>
    <w:rsid w:val="00C36559"/>
    <w:rsid w:val="00C5076B"/>
    <w:rsid w:val="00C63E05"/>
    <w:rsid w:val="00C81085"/>
    <w:rsid w:val="00C86C8D"/>
    <w:rsid w:val="00C8718F"/>
    <w:rsid w:val="00CD6174"/>
    <w:rsid w:val="00CE0A36"/>
    <w:rsid w:val="00CF0432"/>
    <w:rsid w:val="00D00B75"/>
    <w:rsid w:val="00D015BA"/>
    <w:rsid w:val="00D058A4"/>
    <w:rsid w:val="00D133A2"/>
    <w:rsid w:val="00D13E63"/>
    <w:rsid w:val="00D54517"/>
    <w:rsid w:val="00D55589"/>
    <w:rsid w:val="00D70D05"/>
    <w:rsid w:val="00D82096"/>
    <w:rsid w:val="00DA1AF7"/>
    <w:rsid w:val="00DA390C"/>
    <w:rsid w:val="00DA3C53"/>
    <w:rsid w:val="00DA4FD7"/>
    <w:rsid w:val="00DB14DA"/>
    <w:rsid w:val="00DC5A67"/>
    <w:rsid w:val="00DE5036"/>
    <w:rsid w:val="00DF3298"/>
    <w:rsid w:val="00DF4729"/>
    <w:rsid w:val="00E01689"/>
    <w:rsid w:val="00E021C5"/>
    <w:rsid w:val="00E10E69"/>
    <w:rsid w:val="00E21103"/>
    <w:rsid w:val="00E2732D"/>
    <w:rsid w:val="00E417F3"/>
    <w:rsid w:val="00E51168"/>
    <w:rsid w:val="00E54A04"/>
    <w:rsid w:val="00E67E44"/>
    <w:rsid w:val="00E70944"/>
    <w:rsid w:val="00E763ED"/>
    <w:rsid w:val="00E8093A"/>
    <w:rsid w:val="00E8361F"/>
    <w:rsid w:val="00E87629"/>
    <w:rsid w:val="00EA428A"/>
    <w:rsid w:val="00EA7F1E"/>
    <w:rsid w:val="00EB4268"/>
    <w:rsid w:val="00EC077B"/>
    <w:rsid w:val="00EC1033"/>
    <w:rsid w:val="00EE6A52"/>
    <w:rsid w:val="00EF08E9"/>
    <w:rsid w:val="00EF4F10"/>
    <w:rsid w:val="00F04F9B"/>
    <w:rsid w:val="00F10D1B"/>
    <w:rsid w:val="00F114AE"/>
    <w:rsid w:val="00F12FDC"/>
    <w:rsid w:val="00F17E35"/>
    <w:rsid w:val="00F27C8B"/>
    <w:rsid w:val="00F3762D"/>
    <w:rsid w:val="00F638AA"/>
    <w:rsid w:val="00F8079F"/>
    <w:rsid w:val="00F8086E"/>
    <w:rsid w:val="00F91119"/>
    <w:rsid w:val="00F95BDA"/>
    <w:rsid w:val="00FC5B11"/>
    <w:rsid w:val="00FD06E7"/>
    <w:rsid w:val="00FE0707"/>
    <w:rsid w:val="00FE7EF5"/>
    <w:rsid w:val="00FF1803"/>
    <w:rsid w:val="00FF6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23681"/>
  <w15:chartTrackingRefBased/>
  <w15:docId w15:val="{44FBC395-FC28-48AA-B325-8ABECC53E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1D97"/>
    <w:rPr>
      <w:rFonts w:ascii="Arial" w:hAnsi="Arial"/>
      <w:sz w:val="20"/>
      <w:lang w:val="en-GB"/>
    </w:rPr>
  </w:style>
  <w:style w:type="paragraph" w:styleId="Heading1">
    <w:name w:val="heading 1"/>
    <w:basedOn w:val="Normal"/>
    <w:next w:val="Normal"/>
    <w:link w:val="Heading1Char"/>
    <w:qFormat/>
    <w:rsid w:val="007E736C"/>
    <w:pPr>
      <w:keepNext/>
      <w:bidi/>
      <w:spacing w:before="240" w:after="60" w:line="240" w:lineRule="auto"/>
      <w:jc w:val="center"/>
      <w:outlineLvl w:val="0"/>
    </w:pPr>
    <w:rPr>
      <w:rFonts w:ascii="Dubai" w:eastAsia="Times New Roman" w:hAnsi="Dubai" w:cs="Dubai"/>
      <w:b/>
      <w:bCs/>
      <w:sz w:val="28"/>
      <w:szCs w:val="28"/>
      <w:lang w:eastAsia="ar-SA"/>
    </w:rPr>
  </w:style>
  <w:style w:type="paragraph" w:styleId="Heading8">
    <w:name w:val="heading 8"/>
    <w:basedOn w:val="Normal"/>
    <w:next w:val="Normal"/>
    <w:link w:val="Heading8Char"/>
    <w:unhideWhenUsed/>
    <w:qFormat/>
    <w:rsid w:val="00BC3E82"/>
    <w:pPr>
      <w:keepNext/>
      <w:bidi/>
      <w:spacing w:after="0" w:line="240" w:lineRule="auto"/>
      <w:ind w:left="1440" w:hanging="1440"/>
      <w:jc w:val="center"/>
      <w:outlineLvl w:val="7"/>
    </w:pPr>
    <w:rPr>
      <w:rFonts w:ascii="Times New Roman" w:eastAsia="Times New Roman" w:hAnsi="Times New Roman" w:cs="Arabic Transparent"/>
      <w:b/>
      <w:bCs/>
      <w:sz w:val="34"/>
      <w:szCs w:val="34"/>
      <w:lang w:bidi="ar-A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55D98"/>
  </w:style>
  <w:style w:type="paragraph" w:styleId="Footer">
    <w:name w:val="footer"/>
    <w:basedOn w:val="Normal"/>
    <w:link w:val="Foot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5D98"/>
  </w:style>
  <w:style w:type="table" w:styleId="TableGrid">
    <w:name w:val="Table Grid"/>
    <w:basedOn w:val="TableNormal"/>
    <w:rsid w:val="00B55D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Use Case List Paragraph Char,CRI - Bullets"/>
    <w:basedOn w:val="Normal"/>
    <w:link w:val="ListParagraphChar"/>
    <w:qFormat/>
    <w:rsid w:val="004F2FE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7E736C"/>
    <w:rPr>
      <w:rFonts w:ascii="Dubai" w:eastAsia="Times New Roman" w:hAnsi="Dubai" w:cs="Dubai"/>
      <w:b/>
      <w:bCs/>
      <w:sz w:val="28"/>
      <w:szCs w:val="28"/>
      <w:lang w:eastAsia="ar-SA"/>
    </w:rPr>
  </w:style>
  <w:style w:type="character" w:customStyle="1" w:styleId="ListParagraphChar">
    <w:name w:val="List Paragraph Char"/>
    <w:aliases w:val="Use Case List Paragraph Char Char,CRI - Bullets Char"/>
    <w:link w:val="ListParagraph"/>
    <w:rsid w:val="00F3762D"/>
  </w:style>
  <w:style w:type="character" w:styleId="Hyperlink">
    <w:name w:val="Hyperlink"/>
    <w:basedOn w:val="DefaultParagraphFont"/>
    <w:uiPriority w:val="99"/>
    <w:unhideWhenUsed/>
    <w:rsid w:val="008A376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51C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E57B5"/>
    <w:pPr>
      <w:spacing w:after="0" w:line="240" w:lineRule="auto"/>
    </w:pPr>
    <w:rPr>
      <w:rFonts w:ascii="Arial" w:hAnsi="Arial"/>
      <w:sz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296B15"/>
  </w:style>
  <w:style w:type="character" w:customStyle="1" w:styleId="MessageHeaderLabel">
    <w:name w:val="Message Header Label"/>
    <w:rsid w:val="002328EE"/>
    <w:rPr>
      <w:rFonts w:ascii="Times New Roman" w:hAnsi="Times New Roman" w:cs="Arabic Transparent"/>
      <w:b/>
      <w:bCs/>
      <w:sz w:val="18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91D97"/>
    <w:pPr>
      <w:keepLines/>
      <w:bidi w:val="0"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91D97"/>
    <w:pPr>
      <w:tabs>
        <w:tab w:val="left" w:pos="440"/>
        <w:tab w:val="right" w:leader="dot" w:pos="10536"/>
      </w:tabs>
      <w:spacing w:after="100" w:line="360" w:lineRule="auto"/>
    </w:pPr>
  </w:style>
  <w:style w:type="character" w:styleId="CommentReference">
    <w:name w:val="annotation reference"/>
    <w:basedOn w:val="DefaultParagraphFont"/>
    <w:semiHidden/>
    <w:unhideWhenUsed/>
    <w:rsid w:val="0019496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9496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9496B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9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96B"/>
    <w:rPr>
      <w:rFonts w:ascii="Arial" w:hAnsi="Arial"/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F028B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4F02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semiHidden/>
    <w:unhideWhenUsed/>
    <w:rsid w:val="004F028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F028B"/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F028B"/>
    <w:rPr>
      <w:rFonts w:ascii="Arial" w:hAnsi="Arial"/>
      <w:sz w:val="20"/>
      <w:lang w:val="en-GB"/>
    </w:rPr>
  </w:style>
  <w:style w:type="paragraph" w:styleId="Revision">
    <w:name w:val="Revision"/>
    <w:uiPriority w:val="99"/>
    <w:semiHidden/>
    <w:rsid w:val="004F028B"/>
    <w:pPr>
      <w:spacing w:after="0" w:line="240" w:lineRule="auto"/>
    </w:pPr>
    <w:rPr>
      <w:rFonts w:ascii="Arial" w:hAnsi="Arial"/>
      <w:sz w:val="20"/>
      <w:lang w:val="en-GB"/>
    </w:rPr>
  </w:style>
  <w:style w:type="character" w:customStyle="1" w:styleId="ms-crm-inlineeditlabeltext">
    <w:name w:val="ms-crm-inlineeditlabeltext"/>
    <w:basedOn w:val="DefaultParagraphFont"/>
    <w:rsid w:val="004F028B"/>
  </w:style>
  <w:style w:type="table" w:customStyle="1" w:styleId="TableGrid1">
    <w:name w:val="Table Grid1"/>
    <w:basedOn w:val="TableNormal"/>
    <w:uiPriority w:val="59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4F028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uiPriority w:val="59"/>
    <w:rsid w:val="0077748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FE0707"/>
  </w:style>
  <w:style w:type="table" w:customStyle="1" w:styleId="TableGrid13">
    <w:name w:val="Table Grid13"/>
    <w:basedOn w:val="TableNormal"/>
    <w:uiPriority w:val="59"/>
    <w:rsid w:val="00FE0707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">
    <w:name w:val="Table Grid21"/>
    <w:basedOn w:val="TableNormal"/>
    <w:uiPriority w:val="59"/>
    <w:rsid w:val="00207E9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rsid w:val="00207E99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2">
    <w:name w:val="Table Grid12"/>
    <w:basedOn w:val="TableNormal"/>
    <w:uiPriority w:val="59"/>
    <w:rsid w:val="003D6C1E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8Char">
    <w:name w:val="Heading 8 Char"/>
    <w:basedOn w:val="DefaultParagraphFont"/>
    <w:link w:val="Heading8"/>
    <w:rsid w:val="00BC3E82"/>
    <w:rPr>
      <w:rFonts w:ascii="Times New Roman" w:eastAsia="Times New Roman" w:hAnsi="Times New Roman" w:cs="Arabic Transparent"/>
      <w:b/>
      <w:bCs/>
      <w:sz w:val="34"/>
      <w:szCs w:val="34"/>
      <w:lang w:val="en-GB" w:bidi="ar-AE"/>
    </w:rPr>
  </w:style>
  <w:style w:type="table" w:customStyle="1" w:styleId="TableGrid112">
    <w:name w:val="Table Grid112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">
    <w:name w:val="Table Grid211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21">
    <w:name w:val="Table Grid112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1">
    <w:name w:val="Table Grid211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4">
    <w:name w:val="Table Grid14"/>
    <w:basedOn w:val="TableNormal"/>
    <w:uiPriority w:val="59"/>
    <w:rsid w:val="000C6D0C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5">
    <w:name w:val="Table Grid15"/>
    <w:basedOn w:val="TableNormal"/>
    <w:uiPriority w:val="59"/>
    <w:rsid w:val="00211598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Emphasis">
    <w:name w:val="Emphasis"/>
    <w:basedOn w:val="DefaultParagraphFont"/>
    <w:uiPriority w:val="20"/>
    <w:qFormat/>
    <w:rsid w:val="006D2C21"/>
    <w:rPr>
      <w:b/>
      <w:bCs/>
      <w:i w:val="0"/>
      <w:iCs w:val="0"/>
    </w:rPr>
  </w:style>
  <w:style w:type="character" w:customStyle="1" w:styleId="shorttext">
    <w:name w:val="short_text"/>
    <w:basedOn w:val="DefaultParagraphFont"/>
    <w:rsid w:val="006D2C21"/>
  </w:style>
  <w:style w:type="character" w:customStyle="1" w:styleId="st">
    <w:name w:val="st"/>
    <w:basedOn w:val="DefaultParagraphFont"/>
    <w:rsid w:val="006D2C21"/>
  </w:style>
  <w:style w:type="table" w:customStyle="1" w:styleId="TableGrid22">
    <w:name w:val="Table Grid22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3">
    <w:name w:val="Table Grid23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4">
    <w:name w:val="Table Grid24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6">
    <w:name w:val="Table Grid6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0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1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9CC6217519AD4E9A63DC2614C19D7C" ma:contentTypeVersion="32" ma:contentTypeDescription="Create a new document." ma:contentTypeScope="" ma:versionID="bb670aa3e9494c4bb1e09e4d3b10376f">
  <xsd:schema xmlns:xsd="http://www.w3.org/2001/XMLSchema" xmlns:xs="http://www.w3.org/2001/XMLSchema" xmlns:p="http://schemas.microsoft.com/office/2006/metadata/properties" xmlns:ns2="5ac7a378-97b2-4e98-acd9-be1b93ab0c48" xmlns:ns3="4b51b1c9-4709-4f89-b612-8ca9a2f23f03" xmlns:ns4="68f5596f-3448-409a-98ae-2b0e426e5619" targetNamespace="http://schemas.microsoft.com/office/2006/metadata/properties" ma:root="true" ma:fieldsID="d4e4f357206ad3700a8d7b6dd22265da" ns2:_="" ns3:_="" ns4:_="">
    <xsd:import namespace="5ac7a378-97b2-4e98-acd9-be1b93ab0c48"/>
    <xsd:import namespace="4b51b1c9-4709-4f89-b612-8ca9a2f23f03"/>
    <xsd:import namespace="68f5596f-3448-409a-98ae-2b0e426e5619"/>
    <xsd:element name="properties">
      <xsd:complexType>
        <xsd:sequence>
          <xsd:element name="documentManagement">
            <xsd:complexType>
              <xsd:all>
                <xsd:element ref="ns2:Title_x0020_Arabic"/>
                <xsd:element ref="ns2:Show" minOccurs="0"/>
                <xsd:element ref="ns2:Document_x0020_Order" minOccurs="0"/>
                <xsd:element ref="ns2:Publish_x0020_Date" minOccurs="0"/>
                <xsd:element ref="ns3:SharedWithUsers" minOccurs="0"/>
                <xsd:element ref="ns4:Service_x0020_Code" minOccurs="0"/>
                <xsd:element ref="ns4:Service_x0020_Code_x003a_Service_x0020_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7a378-97b2-4e98-acd9-be1b93ab0c48" elementFormDefault="qualified">
    <xsd:import namespace="http://schemas.microsoft.com/office/2006/documentManagement/types"/>
    <xsd:import namespace="http://schemas.microsoft.com/office/infopath/2007/PartnerControls"/>
    <xsd:element name="Title_x0020_Arabic" ma:index="8" ma:displayName="Title Arabic" ma:description="Please enter document title in Arabic" ma:internalName="Title_x0020_Arabic">
      <xsd:simpleType>
        <xsd:restriction base="dms:Text">
          <xsd:maxLength value="255"/>
        </xsd:restriction>
      </xsd:simpleType>
    </xsd:element>
    <xsd:element name="Show" ma:index="9" nillable="true" ma:displayName="Show" ma:default="No" ma:format="Dropdown" ma:internalName="Show">
      <xsd:simpleType>
        <xsd:restriction base="dms:Choice">
          <xsd:enumeration value="Yes"/>
          <xsd:enumeration value="No"/>
        </xsd:restriction>
      </xsd:simpleType>
    </xsd:element>
    <xsd:element name="Document_x0020_Order" ma:index="10" nillable="true" ma:displayName="Document Order" ma:internalName="Document_x0020_Order">
      <xsd:simpleType>
        <xsd:restriction base="dms:Number"/>
      </xsd:simpleType>
    </xsd:element>
    <xsd:element name="Publish_x0020_Date" ma:index="11" nillable="true" ma:displayName="Publish Date" ma:format="DateOnly" ma:internalName="Publish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51b1c9-4709-4f89-b612-8ca9a2f23f0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5596f-3448-409a-98ae-2b0e426e5619" elementFormDefault="qualified">
    <xsd:import namespace="http://schemas.microsoft.com/office/2006/documentManagement/types"/>
    <xsd:import namespace="http://schemas.microsoft.com/office/infopath/2007/PartnerControls"/>
    <xsd:element name="Service_x0020_Code" ma:index="13" nillable="true" ma:displayName="Service Name" ma:description="Please select service name" ma:list="{7620f6f6-427f-4820-acc9-864227f71048}" ma:internalName="Service_x0020_Code" ma:readOnly="false" ma:showField="Title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ervice_x0020_Code_x003a_Service_x0020_Code" ma:index="14" nillable="true" ma:displayName="Service Code:Service Code" ma:list="{7620f6f6-427f-4820-acc9-864227f71048}" ma:internalName="Service_x0020_Code_x003a_Service_x0020_Code" ma:readOnly="true" ma:showField="Service_x0020_Code" ma:web="4b51b1c9-4709-4f89-b612-8ca9a2f23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rvice_x0020_Code xmlns="68f5596f-3448-409a-98ae-2b0e426e5619">
      <Value>678</Value>
      <Value>683</Value>
      <Value>679</Value>
    </Service_x0020_Code>
    <Title_x0020_Arabic xmlns="5ac7a378-97b2-4e98-acd9-be1b93ab0c48">DMA-PRTS-SF06w, قائمة الفحص للحافلة المائية – (36) راكب</Title_x0020_Arabic>
    <Document_x0020_Order xmlns="5ac7a378-97b2-4e98-acd9-be1b93ab0c48" xsi:nil="true"/>
    <Show xmlns="5ac7a378-97b2-4e98-acd9-be1b93ab0c48">Yes</Show>
    <Publish_x0020_Date xmlns="5ac7a378-97b2-4e98-acd9-be1b93ab0c48" xsi:nil="true"/>
  </documentManagement>
</p:properties>
</file>

<file path=customXml/itemProps1.xml><?xml version="1.0" encoding="utf-8"?>
<ds:datastoreItem xmlns:ds="http://schemas.openxmlformats.org/officeDocument/2006/customXml" ds:itemID="{D4321F2B-D8B5-449D-BA3E-EB210794220D}"/>
</file>

<file path=customXml/itemProps2.xml><?xml version="1.0" encoding="utf-8"?>
<ds:datastoreItem xmlns:ds="http://schemas.openxmlformats.org/officeDocument/2006/customXml" ds:itemID="{646FC64E-46AA-487F-A959-96A2CFE5DCE2}"/>
</file>

<file path=customXml/itemProps3.xml><?xml version="1.0" encoding="utf-8"?>
<ds:datastoreItem xmlns:ds="http://schemas.openxmlformats.org/officeDocument/2006/customXml" ds:itemID="{D2E26104-43F2-42DE-9E98-62A431F97CF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52</Words>
  <Characters>6571</Characters>
  <Application>Microsoft Office Word</Application>
  <DocSecurity>8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A-PRTS-SF06w, Inspection Checklist for Waterbus – (36) passengers</dc:title>
  <dc:subject/>
  <dc:creator>Saeed Amin Alyassi</dc:creator>
  <cp:keywords/>
  <dc:description/>
  <cp:lastModifiedBy>Kholoud Mansi</cp:lastModifiedBy>
  <cp:revision>2</cp:revision>
  <cp:lastPrinted>2024-05-01T11:29:00Z</cp:lastPrinted>
  <dcterms:created xsi:type="dcterms:W3CDTF">2024-05-01T12:03:00Z</dcterms:created>
  <dcterms:modified xsi:type="dcterms:W3CDTF">2024-05-01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9CC6217519AD4E9A63DC2614C19D7C</vt:lpwstr>
  </property>
</Properties>
</file>